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AACA0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63BB9">
        <w:rPr>
          <w:rFonts w:eastAsia="Times New Roman" w:cstheme="minorHAnsi"/>
          <w:b/>
        </w:rPr>
        <w:t>68586</w:t>
      </w:r>
    </w:p>
    <w:p w14:paraId="2F6924E5" w14:textId="395D35F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63BB9">
        <w:rPr>
          <w:rFonts w:eastAsia="Times New Roman" w:cstheme="minorHAnsi"/>
          <w:b/>
        </w:rPr>
        <w:t>Pallavi Sharma</w:t>
      </w:r>
    </w:p>
    <w:p w14:paraId="6FB9233B" w14:textId="28A7D1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63BB9" w:rsidRPr="00763BB9">
          <w:rPr>
            <w:rStyle w:val="Hyperlink"/>
            <w:rFonts w:eastAsia="Times New Roman" w:cstheme="minorHAnsi"/>
            <w:b/>
          </w:rPr>
          <w:t>https://review.jove.com/files_upload.php?src=209187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3292A20" w14:textId="77777777" w:rsidR="00763BB9" w:rsidRPr="00763BB9" w:rsidRDefault="004E0C5A" w:rsidP="00763BB9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63BB9" w:rsidRPr="00763BB9">
        <w:rPr>
          <w:b/>
          <w:bCs/>
          <w:sz w:val="32"/>
          <w:szCs w:val="32"/>
        </w:rPr>
        <w:t>Prescribed Video Game Treatment to Promote Early Recovery for Hospitalized Stroke Patients: Concepts in Safe Implementation</w:t>
      </w:r>
    </w:p>
    <w:p w14:paraId="30BC7CCC" w14:textId="4D41DF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8C40584" w14:textId="77777777" w:rsidR="00763BB9" w:rsidRPr="00763BB9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763BB9">
        <w:rPr>
          <w:sz w:val="28"/>
          <w:szCs w:val="28"/>
        </w:rPr>
        <w:t>Sandra Deluzio</w:t>
      </w:r>
      <w:r w:rsidRPr="00763BB9">
        <w:rPr>
          <w:sz w:val="28"/>
          <w:szCs w:val="28"/>
          <w:vertAlign w:val="superscript"/>
        </w:rPr>
        <w:t>1</w:t>
      </w:r>
      <w:r w:rsidRPr="00763BB9">
        <w:rPr>
          <w:sz w:val="28"/>
          <w:szCs w:val="28"/>
        </w:rPr>
        <w:t>, Kelly Jordan</w:t>
      </w:r>
      <w:r w:rsidRPr="00763BB9">
        <w:rPr>
          <w:sz w:val="28"/>
          <w:szCs w:val="28"/>
          <w:vertAlign w:val="superscript"/>
        </w:rPr>
        <w:t>1</w:t>
      </w:r>
      <w:r w:rsidRPr="00763BB9">
        <w:rPr>
          <w:sz w:val="28"/>
          <w:szCs w:val="28"/>
        </w:rPr>
        <w:t>, Amelia Tenberg</w:t>
      </w:r>
      <w:r w:rsidRPr="00763BB9">
        <w:rPr>
          <w:sz w:val="28"/>
          <w:szCs w:val="28"/>
          <w:vertAlign w:val="superscript"/>
        </w:rPr>
        <w:t>2</w:t>
      </w:r>
      <w:r w:rsidRPr="00763BB9">
        <w:rPr>
          <w:sz w:val="28"/>
          <w:szCs w:val="28"/>
        </w:rPr>
        <w:t>, Delaney Metcalf</w:t>
      </w:r>
      <w:r w:rsidRPr="00763BB9">
        <w:rPr>
          <w:sz w:val="28"/>
          <w:szCs w:val="28"/>
          <w:vertAlign w:val="superscript"/>
        </w:rPr>
        <w:t>3</w:t>
      </w:r>
      <w:r w:rsidRPr="00763BB9">
        <w:rPr>
          <w:sz w:val="28"/>
          <w:szCs w:val="28"/>
        </w:rPr>
        <w:t>, Elizabeth Zink</w:t>
      </w:r>
      <w:r w:rsidRPr="00763BB9">
        <w:rPr>
          <w:sz w:val="28"/>
          <w:szCs w:val="28"/>
          <w:vertAlign w:val="superscript"/>
        </w:rPr>
        <w:t>2</w:t>
      </w:r>
      <w:r w:rsidRPr="00763BB9">
        <w:rPr>
          <w:sz w:val="28"/>
          <w:szCs w:val="28"/>
        </w:rPr>
        <w:t>, Mona N. Bahouth</w:t>
      </w:r>
      <w:r w:rsidRPr="00763BB9">
        <w:rPr>
          <w:sz w:val="28"/>
          <w:szCs w:val="28"/>
          <w:vertAlign w:val="superscript"/>
        </w:rPr>
        <w:t>2</w:t>
      </w:r>
      <w:r w:rsidRPr="00763BB9">
        <w:rPr>
          <w:sz w:val="28"/>
          <w:szCs w:val="28"/>
        </w:rPr>
        <w:t xml:space="preserve"> </w:t>
      </w:r>
    </w:p>
    <w:p w14:paraId="53147749" w14:textId="77777777" w:rsidR="00763BB9" w:rsidRPr="00763BB9" w:rsidRDefault="00763BB9" w:rsidP="00763BB9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53311FA8" w14:textId="78C2AAC4" w:rsidR="00763BB9" w:rsidRPr="00763BB9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763BB9">
        <w:rPr>
          <w:sz w:val="28"/>
          <w:szCs w:val="28"/>
          <w:vertAlign w:val="superscript"/>
        </w:rPr>
        <w:t>1</w:t>
      </w:r>
      <w:r w:rsidRPr="00763BB9">
        <w:rPr>
          <w:sz w:val="28"/>
          <w:szCs w:val="28"/>
        </w:rPr>
        <w:t>Department of Physical Medicine and Rehabilitation, Johns Hopkins Hospital</w:t>
      </w:r>
    </w:p>
    <w:p w14:paraId="1E985EB4" w14:textId="5F1E0AED" w:rsidR="00763BB9" w:rsidRPr="00763BB9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763BB9">
        <w:rPr>
          <w:sz w:val="28"/>
          <w:szCs w:val="28"/>
          <w:vertAlign w:val="superscript"/>
        </w:rPr>
        <w:t>2</w:t>
      </w:r>
      <w:r w:rsidRPr="00763BB9">
        <w:rPr>
          <w:sz w:val="28"/>
          <w:szCs w:val="28"/>
        </w:rPr>
        <w:t>Department of Neurology, Johns Hopkins School of Medicine</w:t>
      </w:r>
    </w:p>
    <w:p w14:paraId="5675DDBB" w14:textId="1E960B54" w:rsidR="00763BB9" w:rsidRPr="00763BB9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763BB9">
        <w:rPr>
          <w:sz w:val="28"/>
          <w:szCs w:val="28"/>
          <w:vertAlign w:val="superscript"/>
        </w:rPr>
        <w:t>3</w:t>
      </w:r>
      <w:r w:rsidRPr="00763BB9">
        <w:rPr>
          <w:sz w:val="28"/>
          <w:szCs w:val="28"/>
        </w:rPr>
        <w:t>Medical College of Georgi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B80FA8E" w14:textId="77777777" w:rsidR="00763BB9" w:rsidRPr="00315B2E" w:rsidRDefault="00763BB9" w:rsidP="00763BB9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163A7E7D">
        <w:t>Sandra Deluzio</w:t>
      </w:r>
      <w:r>
        <w:tab/>
      </w:r>
      <w:r>
        <w:tab/>
        <w:t>(</w:t>
      </w:r>
      <w:r w:rsidRPr="004F46B4">
        <w:t>sdeluzi1@jhmi.edu</w:t>
      </w:r>
      <w:r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2F6649F" w14:textId="77777777" w:rsidR="00763BB9" w:rsidRPr="00315B2E" w:rsidRDefault="00763BB9" w:rsidP="00763BB9">
      <w:pPr>
        <w:pBdr>
          <w:top w:val="nil"/>
          <w:left w:val="nil"/>
          <w:bottom w:val="nil"/>
          <w:right w:val="nil"/>
          <w:between w:val="nil"/>
        </w:pBdr>
      </w:pPr>
      <w:r w:rsidRPr="163A7E7D">
        <w:t>Kelly Jordan</w:t>
      </w:r>
      <w:r>
        <w:tab/>
      </w:r>
      <w:r>
        <w:tab/>
      </w:r>
      <w:r>
        <w:tab/>
        <w:t>(</w:t>
      </w:r>
      <w:r w:rsidRPr="004F46B4">
        <w:t>kgribbo1@jhmi.edu</w:t>
      </w:r>
      <w:r>
        <w:t>)</w:t>
      </w:r>
    </w:p>
    <w:p w14:paraId="417EEA60" w14:textId="77777777" w:rsidR="00763BB9" w:rsidRPr="00C8646E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C8646E">
        <w:rPr>
          <w:lang w:val="it-CH"/>
        </w:rPr>
        <w:t>Amelia Tenberg</w:t>
      </w:r>
      <w:r w:rsidRPr="00C8646E">
        <w:rPr>
          <w:lang w:val="it-CH"/>
        </w:rPr>
        <w:tab/>
      </w:r>
      <w:r w:rsidRPr="00C8646E">
        <w:rPr>
          <w:lang w:val="it-CH"/>
        </w:rPr>
        <w:tab/>
        <w:t>(atenber1@jhmi.edu)</w:t>
      </w:r>
    </w:p>
    <w:p w14:paraId="3CF22AB6" w14:textId="77777777" w:rsidR="00763BB9" w:rsidRPr="00315B2E" w:rsidRDefault="00763BB9" w:rsidP="00763BB9">
      <w:pPr>
        <w:pBdr>
          <w:top w:val="nil"/>
          <w:left w:val="nil"/>
          <w:bottom w:val="nil"/>
          <w:right w:val="nil"/>
          <w:between w:val="nil"/>
        </w:pBdr>
      </w:pPr>
      <w:r w:rsidRPr="163A7E7D">
        <w:t>Delaney Metcalf</w:t>
      </w:r>
      <w:r>
        <w:tab/>
      </w:r>
      <w:r>
        <w:tab/>
        <w:t>(</w:t>
      </w:r>
      <w:r w:rsidRPr="004F46B4">
        <w:t>dmetcalf@augusta.edu</w:t>
      </w:r>
      <w:r>
        <w:t>)</w:t>
      </w:r>
    </w:p>
    <w:p w14:paraId="315D5DB0" w14:textId="77777777" w:rsidR="00763BB9" w:rsidRPr="00315B2E" w:rsidRDefault="00763BB9" w:rsidP="00763BB9">
      <w:pPr>
        <w:pBdr>
          <w:top w:val="nil"/>
          <w:left w:val="nil"/>
          <w:bottom w:val="nil"/>
          <w:right w:val="nil"/>
          <w:between w:val="nil"/>
        </w:pBdr>
      </w:pPr>
      <w:r w:rsidRPr="163A7E7D">
        <w:t xml:space="preserve">Elizabeth Zink </w:t>
      </w:r>
      <w:r>
        <w:tab/>
      </w:r>
      <w:r>
        <w:tab/>
      </w:r>
      <w:r>
        <w:tab/>
        <w:t>(</w:t>
      </w:r>
      <w:r w:rsidRPr="004F46B4">
        <w:t>ezink1@jhu.edu</w:t>
      </w:r>
      <w:r>
        <w:t>)</w:t>
      </w:r>
    </w:p>
    <w:p w14:paraId="65DFED0C" w14:textId="77777777" w:rsidR="00763BB9" w:rsidRPr="00C8646E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C8646E">
        <w:rPr>
          <w:lang w:val="it-CH"/>
        </w:rPr>
        <w:t>Mona N. Bahouth</w:t>
      </w:r>
      <w:r w:rsidRPr="00C8646E">
        <w:rPr>
          <w:lang w:val="it-CH"/>
        </w:rPr>
        <w:tab/>
      </w:r>
      <w:r w:rsidRPr="00C8646E">
        <w:rPr>
          <w:lang w:val="it-CH"/>
        </w:rPr>
        <w:tab/>
        <w:t>(mbahout1@jhu.edu)</w:t>
      </w:r>
    </w:p>
    <w:p w14:paraId="42F8D246" w14:textId="77777777" w:rsidR="00C87343" w:rsidRPr="00C87343" w:rsidRDefault="00C87343" w:rsidP="00C87343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C87343">
        <w:rPr>
          <w:lang w:val="it-CH"/>
        </w:rPr>
        <w:t>Sandra Deluzio</w:t>
      </w:r>
      <w:r w:rsidRPr="00C87343">
        <w:rPr>
          <w:lang w:val="it-CH"/>
        </w:rPr>
        <w:tab/>
      </w:r>
      <w:r w:rsidRPr="00C87343">
        <w:rPr>
          <w:lang w:val="it-CH"/>
        </w:rPr>
        <w:tab/>
        <w:t>(sdeluzi1@jhmi.edu)</w:t>
      </w:r>
    </w:p>
    <w:p w14:paraId="5A95C378" w14:textId="77777777" w:rsidR="00763BB9" w:rsidRPr="00C8646E" w:rsidRDefault="00763BB9" w:rsidP="00763BB9">
      <w:pPr>
        <w:pBdr>
          <w:top w:val="nil"/>
          <w:left w:val="nil"/>
          <w:bottom w:val="nil"/>
          <w:right w:val="nil"/>
          <w:between w:val="nil"/>
        </w:pBdr>
        <w:ind w:left="720"/>
        <w:rPr>
          <w:lang w:val="it-CH"/>
        </w:rPr>
      </w:pPr>
    </w:p>
    <w:p w14:paraId="6F84F159" w14:textId="77777777" w:rsidR="003B5E26" w:rsidRPr="00763BB9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763BB9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763BB9" w:rsidRDefault="00C70C90">
      <w:pPr>
        <w:rPr>
          <w:rFonts w:cstheme="minorHAnsi"/>
          <w:b/>
          <w:sz w:val="22"/>
          <w:szCs w:val="22"/>
          <w:lang w:val="it-CH"/>
        </w:rPr>
      </w:pPr>
      <w:r w:rsidRPr="00763BB9">
        <w:rPr>
          <w:rFonts w:cstheme="minorHAnsi"/>
          <w:b/>
          <w:sz w:val="22"/>
          <w:szCs w:val="22"/>
          <w:lang w:val="it-CH"/>
        </w:rPr>
        <w:br w:type="page"/>
      </w:r>
    </w:p>
    <w:p w14:paraId="35EACD32" w14:textId="77777777" w:rsidR="00763BB9" w:rsidRPr="00763BB9" w:rsidRDefault="00763BB9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it-CH"/>
        </w:rPr>
      </w:pPr>
    </w:p>
    <w:p w14:paraId="5D14B00D" w14:textId="47EBA3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BAC5E3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87343">
        <w:rPr>
          <w:rFonts w:cstheme="minorHAnsi"/>
          <w:bCs/>
          <w:sz w:val="22"/>
          <w:szCs w:val="22"/>
        </w:rPr>
        <w:t>31</w:t>
      </w:r>
    </w:p>
    <w:p w14:paraId="5AAC9C6C" w14:textId="2E5D657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87343">
        <w:rPr>
          <w:rFonts w:cstheme="minorHAnsi"/>
          <w:bCs/>
          <w:sz w:val="22"/>
          <w:szCs w:val="22"/>
        </w:rPr>
        <w:t>4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EA423A4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commentRangeStart w:id="1"/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  <w:commentRangeEnd w:id="1"/>
      <w:r w:rsidR="00C87343">
        <w:rPr>
          <w:rStyle w:val="CommentReference"/>
          <w:lang w:val="x-none" w:eastAsia="x-none"/>
        </w:rPr>
        <w:commentReference w:id="1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17D6DD0" w14:textId="77777777" w:rsidR="005E7FD4" w:rsidRPr="005E7FD4" w:rsidRDefault="005E7FD4" w:rsidP="004337C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5E7FD4">
        <w:rPr>
          <w:rFonts w:cstheme="minorHAnsi"/>
          <w:b/>
          <w:bCs/>
        </w:rPr>
        <w:t>Deployment of the Game for Acute Stroke Patients</w:t>
      </w:r>
    </w:p>
    <w:p w14:paraId="314C5FBA" w14:textId="42988D9C" w:rsidR="00985FE6" w:rsidRPr="005E7FD4" w:rsidRDefault="00D7547B" w:rsidP="005E7FD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5E7FD4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5E7FD4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5E7FD4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790C046" w14:textId="1201FACF" w:rsidR="00763BB9" w:rsidRPr="00B07660" w:rsidRDefault="00763BB9" w:rsidP="005E7FD4">
      <w:pPr>
        <w:pStyle w:val="Narration"/>
        <w:numPr>
          <w:ilvl w:val="1"/>
          <w:numId w:val="3"/>
        </w:numPr>
      </w:pPr>
      <w:r w:rsidRPr="00B07660">
        <w:t xml:space="preserve">To begin, assess if the patient is medically stable for the current session </w:t>
      </w:r>
      <w:r w:rsidRPr="00B07660">
        <w:rPr>
          <w:b/>
          <w:bCs/>
        </w:rPr>
        <w:t>[1</w:t>
      </w:r>
      <w:r>
        <w:rPr>
          <w:b/>
          <w:bCs/>
        </w:rPr>
        <w:t>-TXT</w:t>
      </w:r>
      <w:r w:rsidRPr="00B07660">
        <w:rPr>
          <w:b/>
          <w:bCs/>
        </w:rPr>
        <w:t>]</w:t>
      </w:r>
      <w:r w:rsidRPr="00B07660">
        <w:t xml:space="preserve">. </w:t>
      </w:r>
      <w:r w:rsidR="005E7FD4">
        <w:t xml:space="preserve"> </w:t>
      </w:r>
      <w:r w:rsidR="005E7FD4">
        <w:t>G</w:t>
      </w:r>
      <w:r w:rsidR="005E7FD4" w:rsidRPr="00B07660">
        <w:t xml:space="preserve">ather and record the patient's baseline physiological parameters, including heart rate, blood pressure, fatigue score, and pain score </w:t>
      </w:r>
      <w:r w:rsidR="005E7FD4" w:rsidRPr="00B07660">
        <w:rPr>
          <w:b/>
          <w:bCs/>
        </w:rPr>
        <w:t>[1]</w:t>
      </w:r>
      <w:r w:rsidR="005E7FD4" w:rsidRPr="00B07660">
        <w:t>.</w:t>
      </w:r>
    </w:p>
    <w:p w14:paraId="672D20C8" w14:textId="4DE35814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WIDE: Talent checking the patient chart.</w:t>
      </w:r>
      <w:r>
        <w:rPr>
          <w:lang w:val="en-IN"/>
        </w:rPr>
        <w:t xml:space="preserve"> </w:t>
      </w:r>
      <w:r w:rsidRPr="00763BB9">
        <w:rPr>
          <w:b/>
          <w:bCs/>
          <w:lang w:val="en-IN"/>
        </w:rPr>
        <w:t xml:space="preserve">TXT: </w:t>
      </w:r>
      <w:r w:rsidRPr="00763BB9">
        <w:rPr>
          <w:b/>
          <w:bCs/>
        </w:rPr>
        <w:t>Check for contraindications before gameplay</w:t>
      </w:r>
    </w:p>
    <w:p w14:paraId="20F761B4" w14:textId="25B6D3CE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measuring heart rate and blood pressure, then recording values on a form.</w:t>
      </w:r>
      <w:r w:rsidR="005E7FD4">
        <w:rPr>
          <w:lang w:val="en-IN"/>
        </w:rPr>
        <w:br/>
      </w:r>
    </w:p>
    <w:p w14:paraId="4D6BE8E4" w14:textId="50EDD73D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 xml:space="preserve">Determine gameplay readiness, gameplay position, and gameplay movement strategy </w:t>
      </w:r>
      <w:r w:rsidRPr="00B07660">
        <w:rPr>
          <w:b/>
          <w:bCs/>
        </w:rPr>
        <w:t>[1]</w:t>
      </w:r>
      <w:r w:rsidRPr="00B07660">
        <w:t>.</w:t>
      </w:r>
    </w:p>
    <w:p w14:paraId="3FD25D00" w14:textId="71E845D2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3</w:t>
      </w:r>
      <w:r w:rsidR="005E7FD4">
        <w:rPr>
          <w:lang w:val="en-IN"/>
        </w:rPr>
        <w:br/>
      </w:r>
    </w:p>
    <w:p w14:paraId="0446B19B" w14:textId="77777777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 xml:space="preserve">Test the equipment before the patient session to ensure all required hardware and software are properly connected and functional </w:t>
      </w:r>
      <w:r w:rsidRPr="00B07660">
        <w:rPr>
          <w:b/>
          <w:bCs/>
        </w:rPr>
        <w:t>[1]</w:t>
      </w:r>
      <w:r w:rsidRPr="00B07660">
        <w:t>.</w:t>
      </w:r>
    </w:p>
    <w:p w14:paraId="27182A4D" w14:textId="3D280CD7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 xml:space="preserve">Talent </w:t>
      </w:r>
      <w:r w:rsidR="005E7FD4">
        <w:rPr>
          <w:lang w:val="en-IN"/>
        </w:rPr>
        <w:t>tests the equipment</w:t>
      </w:r>
      <w:r w:rsidRPr="00B07660">
        <w:rPr>
          <w:lang w:val="en-IN"/>
        </w:rPr>
        <w:t>.</w:t>
      </w:r>
      <w:r w:rsidR="005E7FD4">
        <w:rPr>
          <w:lang w:val="en-IN"/>
        </w:rPr>
        <w:br/>
      </w:r>
    </w:p>
    <w:p w14:paraId="651B9F24" w14:textId="7893E6A9" w:rsidR="00763BB9" w:rsidRPr="00B07660" w:rsidRDefault="00C87343" w:rsidP="005E7FD4">
      <w:pPr>
        <w:pStyle w:val="Narration"/>
        <w:numPr>
          <w:ilvl w:val="1"/>
          <w:numId w:val="3"/>
        </w:numPr>
      </w:pPr>
      <w:r>
        <w:t>Now, r</w:t>
      </w:r>
      <w:r w:rsidR="00763BB9" w:rsidRPr="00B07660">
        <w:t xml:space="preserve">ecord the session start time and the previously measured baseline physiological </w:t>
      </w:r>
      <w:r w:rsidR="00763BB9" w:rsidRPr="00B07660">
        <w:lastRenderedPageBreak/>
        <w:t xml:space="preserve">parameters on the designated documentation form </w:t>
      </w:r>
      <w:r w:rsidR="00763BB9" w:rsidRPr="00B07660">
        <w:rPr>
          <w:b/>
          <w:bCs/>
        </w:rPr>
        <w:t>[1]</w:t>
      </w:r>
      <w:r w:rsidR="00763BB9" w:rsidRPr="00B07660">
        <w:t>.</w:t>
      </w:r>
      <w:r w:rsidR="005E7FD4">
        <w:t xml:space="preserve"> Then</w:t>
      </w:r>
      <w:r w:rsidR="005E7FD4">
        <w:t>, s</w:t>
      </w:r>
      <w:r w:rsidR="005E7FD4" w:rsidRPr="00B07660">
        <w:t xml:space="preserve">et up the patient in the gaming environment and launch the game </w:t>
      </w:r>
      <w:r w:rsidR="005E7FD4" w:rsidRPr="00B07660">
        <w:rPr>
          <w:b/>
          <w:bCs/>
        </w:rPr>
        <w:t>[</w:t>
      </w:r>
      <w:r w:rsidR="005E7FD4">
        <w:rPr>
          <w:b/>
          <w:bCs/>
        </w:rPr>
        <w:t>2</w:t>
      </w:r>
      <w:r w:rsidR="005E7FD4" w:rsidRPr="00B07660">
        <w:rPr>
          <w:b/>
          <w:bCs/>
        </w:rPr>
        <w:t>]</w:t>
      </w:r>
      <w:r w:rsidR="005E7FD4" w:rsidRPr="00B07660">
        <w:t xml:space="preserve">. </w:t>
      </w:r>
    </w:p>
    <w:p w14:paraId="6FB519BE" w14:textId="77777777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writing down the session start time and entering physiological data into the form.</w:t>
      </w:r>
    </w:p>
    <w:p w14:paraId="2E2A169E" w14:textId="6740768B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helping the patient into position and launching the game interface on the screen.</w:t>
      </w:r>
    </w:p>
    <w:p w14:paraId="39036FCF" w14:textId="77777777" w:rsidR="005E7FD4" w:rsidRDefault="005E7FD4" w:rsidP="005E7FD4">
      <w:pPr>
        <w:pStyle w:val="ShotDescription"/>
        <w:ind w:firstLine="0"/>
        <w:rPr>
          <w:lang w:val="en-IN"/>
        </w:rPr>
      </w:pPr>
    </w:p>
    <w:p w14:paraId="1D8BF3E5" w14:textId="4E8771FF" w:rsidR="00763BB9" w:rsidRPr="00B07660" w:rsidRDefault="0033405F" w:rsidP="00763BB9">
      <w:pPr>
        <w:pStyle w:val="Narration"/>
        <w:numPr>
          <w:ilvl w:val="1"/>
          <w:numId w:val="3"/>
        </w:numPr>
      </w:pPr>
      <w:commentRangeStart w:id="3"/>
      <w:r w:rsidRPr="00B07660">
        <w:t>For patients with severe to moderate impairment,</w:t>
      </w:r>
      <w:r>
        <w:t xml:space="preserve"> i</w:t>
      </w:r>
      <w:r w:rsidR="00763BB9" w:rsidRPr="00B07660">
        <w:t xml:space="preserve">nitiate the </w:t>
      </w:r>
      <w:proofErr w:type="spellStart"/>
      <w:r w:rsidR="00763BB9" w:rsidRPr="00B07660">
        <w:t>Chedoke</w:t>
      </w:r>
      <w:proofErr w:type="spellEnd"/>
      <w:r w:rsidR="00763BB9" w:rsidRPr="00B07660">
        <w:t xml:space="preserve">-McMaster assessment to determine the stage of the patient's arm and hand function </w:t>
      </w:r>
      <w:r w:rsidR="00763BB9" w:rsidRPr="00B07660">
        <w:rPr>
          <w:b/>
          <w:bCs/>
        </w:rPr>
        <w:t>[1]</w:t>
      </w:r>
      <w:r w:rsidR="00763BB9" w:rsidRPr="00B07660">
        <w:t>.</w:t>
      </w:r>
    </w:p>
    <w:p w14:paraId="1D186BD0" w14:textId="20BB5A74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admi</w:t>
      </w:r>
      <w:r w:rsidR="0033405F">
        <w:rPr>
          <w:lang w:val="en-IN"/>
        </w:rPr>
        <w:t xml:space="preserve">nistering </w:t>
      </w:r>
      <w:r w:rsidRPr="00B07660">
        <w:rPr>
          <w:lang w:val="en-IN"/>
        </w:rPr>
        <w:t xml:space="preserve">the </w:t>
      </w:r>
      <w:proofErr w:type="spellStart"/>
      <w:r w:rsidRPr="00B07660">
        <w:rPr>
          <w:lang w:val="en-IN"/>
        </w:rPr>
        <w:t>Chedoke</w:t>
      </w:r>
      <w:proofErr w:type="spellEnd"/>
      <w:r w:rsidRPr="00B07660">
        <w:rPr>
          <w:lang w:val="en-IN"/>
        </w:rPr>
        <w:t>-McMaster assessment and recording results.</w:t>
      </w:r>
      <w:commentRangeEnd w:id="3"/>
      <w:r w:rsidR="005E7FD4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r>
        <w:rPr>
          <w:lang w:val="en-IN"/>
        </w:rPr>
        <w:br/>
      </w:r>
    </w:p>
    <w:p w14:paraId="4CECD950" w14:textId="086195E4" w:rsidR="00763BB9" w:rsidRPr="00B07660" w:rsidRDefault="005E7FD4" w:rsidP="00763BB9">
      <w:pPr>
        <w:pStyle w:val="Narration"/>
        <w:numPr>
          <w:ilvl w:val="1"/>
          <w:numId w:val="3"/>
        </w:numPr>
      </w:pPr>
      <w:r>
        <w:t>Then, p</w:t>
      </w:r>
      <w:r w:rsidR="00763BB9" w:rsidRPr="00B07660">
        <w:t xml:space="preserve">osition the patient in a supported seated position in front of the device, ensuring they are comfortable </w:t>
      </w:r>
      <w:r w:rsidR="00763BB9" w:rsidRPr="00B07660">
        <w:rPr>
          <w:b/>
          <w:bCs/>
        </w:rPr>
        <w:t>[1</w:t>
      </w:r>
      <w:r>
        <w:rPr>
          <w:b/>
          <w:bCs/>
        </w:rPr>
        <w:t>-TXT</w:t>
      </w:r>
      <w:r w:rsidR="00763BB9" w:rsidRPr="00B07660">
        <w:rPr>
          <w:b/>
          <w:bCs/>
        </w:rPr>
        <w:t>]</w:t>
      </w:r>
      <w:r w:rsidR="00763BB9" w:rsidRPr="00B07660">
        <w:t>.</w:t>
      </w:r>
    </w:p>
    <w:p w14:paraId="3559A83B" w14:textId="5C0334E3" w:rsidR="00763BB9" w:rsidRPr="00C87343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 xml:space="preserve">Talent adjusting the chair and </w:t>
      </w:r>
      <w:r w:rsidR="0033405F">
        <w:rPr>
          <w:lang w:val="en-IN"/>
        </w:rPr>
        <w:t>aligns</w:t>
      </w:r>
      <w:r w:rsidRPr="00B07660">
        <w:rPr>
          <w:lang w:val="en-IN"/>
        </w:rPr>
        <w:t xml:space="preserve"> the patient in a seated posture</w:t>
      </w:r>
      <w:r w:rsidRPr="0033405F">
        <w:rPr>
          <w:b/>
          <w:bCs/>
          <w:lang w:val="en-IN"/>
        </w:rPr>
        <w:t>.</w:t>
      </w:r>
      <w:r w:rsidR="0033405F" w:rsidRPr="0033405F">
        <w:rPr>
          <w:b/>
          <w:bCs/>
          <w:lang w:val="en-IN"/>
        </w:rPr>
        <w:t xml:space="preserve"> TXT: </w:t>
      </w:r>
      <w:r w:rsidR="0033405F" w:rsidRPr="0033405F">
        <w:rPr>
          <w:b/>
          <w:bCs/>
        </w:rPr>
        <w:t>Allow for full scapular range of motion</w:t>
      </w:r>
    </w:p>
    <w:p w14:paraId="1EBA030E" w14:textId="77777777" w:rsidR="00C87343" w:rsidRPr="0033405F" w:rsidRDefault="00C87343" w:rsidP="00C87343">
      <w:pPr>
        <w:pStyle w:val="ShotDescription"/>
        <w:ind w:firstLine="0"/>
        <w:rPr>
          <w:lang w:val="en-IN"/>
        </w:rPr>
      </w:pPr>
    </w:p>
    <w:p w14:paraId="4B97B4ED" w14:textId="299B1D6A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 xml:space="preserve">Select the patient's dominant hand and identify the affected side </w:t>
      </w:r>
      <w:r w:rsidRPr="00B07660">
        <w:rPr>
          <w:b/>
          <w:bCs/>
        </w:rPr>
        <w:t>[1]</w:t>
      </w:r>
      <w:r w:rsidRPr="00B07660">
        <w:t xml:space="preserve">. Fit the patient with any </w:t>
      </w:r>
      <w:r w:rsidR="0033405F">
        <w:t>necessary supportive devices to assist with</w:t>
      </w:r>
      <w:r w:rsidRPr="00B07660">
        <w:t xml:space="preserve"> shoulder external rotation training </w:t>
      </w:r>
      <w:r w:rsidRPr="00B07660">
        <w:rPr>
          <w:b/>
          <w:bCs/>
        </w:rPr>
        <w:t>[2]</w:t>
      </w:r>
      <w:r w:rsidRPr="00B07660">
        <w:t>.</w:t>
      </w:r>
    </w:p>
    <w:p w14:paraId="1604CB9B" w14:textId="77777777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indicating and confirming dominant hand and affected side.</w:t>
      </w:r>
    </w:p>
    <w:p w14:paraId="5103B52D" w14:textId="599291DB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placing supportive straps or braces to guide shoulder external rotation.</w:t>
      </w:r>
      <w:r w:rsidR="0033405F">
        <w:rPr>
          <w:lang w:val="en-IN"/>
        </w:rPr>
        <w:br/>
      </w:r>
    </w:p>
    <w:p w14:paraId="164A5E36" w14:textId="349C682A" w:rsidR="00763BB9" w:rsidRPr="00B07660" w:rsidRDefault="005E7FD4" w:rsidP="00763BB9">
      <w:pPr>
        <w:pStyle w:val="Narration"/>
        <w:numPr>
          <w:ilvl w:val="1"/>
          <w:numId w:val="3"/>
        </w:numPr>
      </w:pPr>
      <w:r>
        <w:t>Now, a</w:t>
      </w:r>
      <w:r w:rsidR="00763BB9" w:rsidRPr="00B07660">
        <w:t xml:space="preserve">djust the display table height to ensure the patient's shoulders remain relaxed and the arms stay aligned with the trunk </w:t>
      </w:r>
      <w:r w:rsidR="00763BB9" w:rsidRPr="00B07660">
        <w:rPr>
          <w:b/>
          <w:bCs/>
        </w:rPr>
        <w:t>[1]</w:t>
      </w:r>
      <w:r w:rsidR="00763BB9" w:rsidRPr="00B07660">
        <w:t>.</w:t>
      </w:r>
    </w:p>
    <w:p w14:paraId="3E0CEF72" w14:textId="2DFF070E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raising or lowering the display table and visually checking shoulder alignment with respect to the trunk.</w:t>
      </w:r>
      <w:r w:rsidR="0033405F">
        <w:rPr>
          <w:lang w:val="en-IN"/>
        </w:rPr>
        <w:br/>
      </w:r>
    </w:p>
    <w:p w14:paraId="114ABA3D" w14:textId="76E868DE" w:rsidR="00763BB9" w:rsidRPr="00B07660" w:rsidRDefault="00C87343" w:rsidP="00763BB9">
      <w:pPr>
        <w:pStyle w:val="Narration"/>
        <w:numPr>
          <w:ilvl w:val="1"/>
          <w:numId w:val="3"/>
        </w:numPr>
      </w:pPr>
      <w:r>
        <w:t>To l</w:t>
      </w:r>
      <w:r w:rsidR="00763BB9" w:rsidRPr="00B07660">
        <w:t>ock the arm rest</w:t>
      </w:r>
      <w:r>
        <w:t>,</w:t>
      </w:r>
      <w:r w:rsidR="00763BB9" w:rsidRPr="00B07660">
        <w:t xml:space="preserve"> clamp the quick-release lever in the down position </w:t>
      </w:r>
      <w:r w:rsidR="00763BB9" w:rsidRPr="00B07660">
        <w:rPr>
          <w:b/>
          <w:bCs/>
        </w:rPr>
        <w:t>[1]</w:t>
      </w:r>
      <w:r w:rsidR="00763BB9" w:rsidRPr="00B07660">
        <w:t xml:space="preserve">. Record the width and length of the arm troughs, and the height of the table in the patient’s account </w:t>
      </w:r>
      <w:r w:rsidR="00763BB9" w:rsidRPr="00B07660">
        <w:rPr>
          <w:b/>
          <w:bCs/>
        </w:rPr>
        <w:t>[2]</w:t>
      </w:r>
      <w:r w:rsidR="00763BB9" w:rsidRPr="00B07660">
        <w:t>.</w:t>
      </w:r>
    </w:p>
    <w:p w14:paraId="7AD7771F" w14:textId="77777777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locking the arm rests securely by pushing the lever down.</w:t>
      </w:r>
    </w:p>
    <w:p w14:paraId="3701CC9C" w14:textId="52578E8A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measuring the dimensions and entering values into the patient’s digital record.</w:t>
      </w:r>
      <w:r w:rsidR="005E7FD4">
        <w:rPr>
          <w:lang w:val="en-IN"/>
        </w:rPr>
        <w:br/>
      </w:r>
    </w:p>
    <w:p w14:paraId="5B134952" w14:textId="66A8AE2E" w:rsidR="00763BB9" w:rsidRPr="00B07660" w:rsidRDefault="005E7FD4" w:rsidP="00763BB9">
      <w:pPr>
        <w:pStyle w:val="Narration"/>
        <w:numPr>
          <w:ilvl w:val="1"/>
          <w:numId w:val="3"/>
        </w:numPr>
      </w:pPr>
      <w:r>
        <w:t>Then, s</w:t>
      </w:r>
      <w:r w:rsidR="00763BB9" w:rsidRPr="00B07660">
        <w:t xml:space="preserve">ecure the affected arm and attach the </w:t>
      </w:r>
      <w:proofErr w:type="spellStart"/>
      <w:r w:rsidR="00763BB9" w:rsidRPr="00B07660">
        <w:t>handstop</w:t>
      </w:r>
      <w:proofErr w:type="spellEnd"/>
      <w:r w:rsidR="00763BB9" w:rsidRPr="00B07660">
        <w:t xml:space="preserve"> or safety system to ensure stability during gameplay </w:t>
      </w:r>
      <w:r w:rsidR="00763BB9" w:rsidRPr="00B07660">
        <w:rPr>
          <w:b/>
          <w:bCs/>
        </w:rPr>
        <w:t>[1]</w:t>
      </w:r>
      <w:r w:rsidR="00763BB9" w:rsidRPr="00B07660">
        <w:t>.</w:t>
      </w:r>
    </w:p>
    <w:p w14:paraId="0DF0C807" w14:textId="702F097D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lastRenderedPageBreak/>
        <w:t xml:space="preserve">Talent placing the patient’s arm into the support and fastening the </w:t>
      </w:r>
      <w:proofErr w:type="spellStart"/>
      <w:r w:rsidRPr="00B07660">
        <w:rPr>
          <w:lang w:val="en-IN"/>
        </w:rPr>
        <w:t>handstop</w:t>
      </w:r>
      <w:proofErr w:type="spellEnd"/>
      <w:r w:rsidRPr="00B07660">
        <w:rPr>
          <w:lang w:val="en-IN"/>
        </w:rPr>
        <w:t xml:space="preserve"> or other safety attachments.</w:t>
      </w:r>
      <w:r w:rsidR="005E7FD4">
        <w:rPr>
          <w:lang w:val="en-IN"/>
        </w:rPr>
        <w:br/>
      </w:r>
    </w:p>
    <w:p w14:paraId="693663F8" w14:textId="3DE22FEA" w:rsidR="00763BB9" w:rsidRPr="00B07660" w:rsidRDefault="00C87343" w:rsidP="0033405F">
      <w:pPr>
        <w:pStyle w:val="Narration"/>
        <w:numPr>
          <w:ilvl w:val="1"/>
          <w:numId w:val="3"/>
        </w:numPr>
      </w:pPr>
      <w:r>
        <w:t>Now, c</w:t>
      </w:r>
      <w:r w:rsidR="00763BB9" w:rsidRPr="00B07660">
        <w:t xml:space="preserve">reate a new patient profile to store the configuration settings and track progress across sessions </w:t>
      </w:r>
      <w:r w:rsidR="00763BB9" w:rsidRPr="00B07660">
        <w:rPr>
          <w:b/>
          <w:bCs/>
        </w:rPr>
        <w:t>[1]</w:t>
      </w:r>
      <w:r w:rsidR="00763BB9" w:rsidRPr="00B07660">
        <w:t>.</w:t>
      </w:r>
      <w:r w:rsidR="0033405F">
        <w:t xml:space="preserve"> </w:t>
      </w:r>
      <w:r w:rsidR="0033405F" w:rsidRPr="00B07660">
        <w:t xml:space="preserve">Select the game settings for the active and passive sequences </w:t>
      </w:r>
      <w:r w:rsidR="0033405F" w:rsidRPr="00B07660">
        <w:rPr>
          <w:b/>
          <w:bCs/>
        </w:rPr>
        <w:t>[</w:t>
      </w:r>
      <w:r w:rsidR="0033405F">
        <w:rPr>
          <w:b/>
          <w:bCs/>
        </w:rPr>
        <w:t>2</w:t>
      </w:r>
      <w:r w:rsidR="0033405F" w:rsidRPr="00B07660">
        <w:rPr>
          <w:b/>
          <w:bCs/>
        </w:rPr>
        <w:t>]</w:t>
      </w:r>
      <w:r w:rsidR="0033405F" w:rsidRPr="00B07660">
        <w:t>.</w:t>
      </w:r>
    </w:p>
    <w:p w14:paraId="66A62078" w14:textId="06905B15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33405F">
        <w:rPr>
          <w:highlight w:val="yellow"/>
          <w:lang w:val="en-IN"/>
        </w:rPr>
        <w:t>SCREEN</w:t>
      </w:r>
      <w:r w:rsidRPr="00B07660">
        <w:rPr>
          <w:lang w:val="en-IN"/>
        </w:rPr>
        <w:t xml:space="preserve">: Show the user interface </w:t>
      </w:r>
      <w:r w:rsidR="0033405F">
        <w:rPr>
          <w:lang w:val="en-IN"/>
        </w:rPr>
        <w:t xml:space="preserve">and </w:t>
      </w:r>
      <w:r w:rsidRPr="00B07660">
        <w:rPr>
          <w:lang w:val="en-IN"/>
        </w:rPr>
        <w:t>enter patient identification details.</w:t>
      </w:r>
    </w:p>
    <w:p w14:paraId="4D3CF50D" w14:textId="6CE3D2E5" w:rsidR="008446B3" w:rsidRPr="00B07660" w:rsidRDefault="008446B3" w:rsidP="008446B3">
      <w:pPr>
        <w:pStyle w:val="ShotDescription"/>
        <w:ind w:firstLine="0"/>
        <w:rPr>
          <w:lang w:val="en-IN"/>
        </w:rPr>
      </w:pPr>
      <w:r w:rsidRPr="00673AB7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t xml:space="preserve"> </w:t>
      </w:r>
      <w:hyperlink r:id="rId14" w:history="1">
        <w:r w:rsidRPr="00763BB9">
          <w:rPr>
            <w:rStyle w:val="Hyperlink"/>
            <w:rFonts w:eastAsia="Times New Roman" w:cstheme="minorHAnsi"/>
            <w:b/>
          </w:rPr>
          <w:t>https://review.jove.com/files_upload.php?src=20918778</w:t>
        </w:r>
      </w:hyperlink>
    </w:p>
    <w:p w14:paraId="2B8740C0" w14:textId="11AF3032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33405F">
        <w:rPr>
          <w:highlight w:val="yellow"/>
          <w:lang w:val="en-IN"/>
        </w:rPr>
        <w:t>SCREEN:</w:t>
      </w:r>
      <w:r w:rsidRPr="00B07660">
        <w:rPr>
          <w:lang w:val="en-IN"/>
        </w:rPr>
        <w:t xml:space="preserve"> Show the </w:t>
      </w:r>
      <w:r w:rsidRPr="0033405F">
        <w:rPr>
          <w:lang w:val="en-IN"/>
        </w:rPr>
        <w:t>Game Settings menu</w:t>
      </w:r>
      <w:r w:rsidRPr="00B07660">
        <w:rPr>
          <w:lang w:val="en-IN"/>
        </w:rPr>
        <w:t xml:space="preserve"> with options for active and passive sequences.</w:t>
      </w:r>
      <w:r w:rsidR="00C87343">
        <w:rPr>
          <w:lang w:val="en-IN"/>
        </w:rPr>
        <w:br/>
      </w:r>
    </w:p>
    <w:p w14:paraId="7ECBCFDA" w14:textId="7D6FD72E" w:rsidR="00763BB9" w:rsidRPr="00B07660" w:rsidRDefault="0033405F" w:rsidP="00763BB9">
      <w:pPr>
        <w:pStyle w:val="Narration"/>
        <w:numPr>
          <w:ilvl w:val="1"/>
          <w:numId w:val="3"/>
        </w:numPr>
      </w:pPr>
      <w:r>
        <w:t>F</w:t>
      </w:r>
      <w:r w:rsidR="00763BB9" w:rsidRPr="00B07660">
        <w:t>or the active sequence</w:t>
      </w:r>
      <w:r>
        <w:t xml:space="preserve">, </w:t>
      </w:r>
      <w:r w:rsidRPr="00B07660">
        <w:t xml:space="preserve">choose </w:t>
      </w:r>
      <w:r w:rsidRPr="00B07660">
        <w:rPr>
          <w:b/>
          <w:bCs/>
        </w:rPr>
        <w:t>0 Minutes</w:t>
      </w:r>
      <w:r>
        <w:t xml:space="preserve"> i</w:t>
      </w:r>
      <w:r w:rsidR="00763BB9" w:rsidRPr="00B07660">
        <w:t xml:space="preserve">n the </w:t>
      </w:r>
      <w:r w:rsidR="00763BB9" w:rsidRPr="00B07660">
        <w:rPr>
          <w:b/>
          <w:bCs/>
        </w:rPr>
        <w:t>Select time to row with your affected arm</w:t>
      </w:r>
      <w:r w:rsidR="00763BB9" w:rsidRPr="00B07660">
        <w:t xml:space="preserve"> box</w:t>
      </w:r>
      <w:r>
        <w:t xml:space="preserve"> </w:t>
      </w:r>
      <w:r w:rsidR="00763BB9" w:rsidRPr="00B07660">
        <w:rPr>
          <w:b/>
          <w:bCs/>
        </w:rPr>
        <w:t>[</w:t>
      </w:r>
      <w:r>
        <w:rPr>
          <w:b/>
          <w:bCs/>
        </w:rPr>
        <w:t>1</w:t>
      </w:r>
      <w:r w:rsidR="00763BB9" w:rsidRPr="00B07660">
        <w:rPr>
          <w:b/>
          <w:bCs/>
        </w:rPr>
        <w:t>]</w:t>
      </w:r>
      <w:r w:rsidR="00763BB9" w:rsidRPr="00B07660">
        <w:t xml:space="preserve">. Keep the </w:t>
      </w:r>
      <w:r w:rsidR="00763BB9" w:rsidRPr="00B07660">
        <w:rPr>
          <w:b/>
          <w:bCs/>
        </w:rPr>
        <w:t>Pacing Time</w:t>
      </w:r>
      <w:r w:rsidR="00763BB9" w:rsidRPr="00B07660">
        <w:t xml:space="preserve"> at </w:t>
      </w:r>
      <w:r w:rsidR="00763BB9" w:rsidRPr="00B07660">
        <w:rPr>
          <w:b/>
          <w:bCs/>
        </w:rPr>
        <w:t>20 beats per minute</w:t>
      </w:r>
      <w:r w:rsidR="00763BB9" w:rsidRPr="00B07660">
        <w:t xml:space="preserve">. Continue with </w:t>
      </w:r>
      <w:r w:rsidR="00763BB9" w:rsidRPr="00B07660">
        <w:rPr>
          <w:b/>
          <w:bCs/>
        </w:rPr>
        <w:t>1 Minute</w:t>
      </w:r>
      <w:r w:rsidR="00763BB9" w:rsidRPr="00B07660">
        <w:t xml:space="preserve"> on the </w:t>
      </w:r>
      <w:r w:rsidR="00763BB9" w:rsidRPr="00B07660">
        <w:rPr>
          <w:b/>
          <w:bCs/>
        </w:rPr>
        <w:t>Rowing Game Setting</w:t>
      </w:r>
      <w:r w:rsidR="00763BB9" w:rsidRPr="00B07660">
        <w:t xml:space="preserve"> </w:t>
      </w:r>
      <w:r w:rsidR="00763BB9" w:rsidRPr="00B07660">
        <w:rPr>
          <w:b/>
          <w:bCs/>
        </w:rPr>
        <w:t>[</w:t>
      </w:r>
      <w:r>
        <w:rPr>
          <w:b/>
          <w:bCs/>
        </w:rPr>
        <w:t>2</w:t>
      </w:r>
      <w:r w:rsidR="00763BB9" w:rsidRPr="00B07660">
        <w:rPr>
          <w:b/>
          <w:bCs/>
        </w:rPr>
        <w:t>]</w:t>
      </w:r>
      <w:r w:rsidR="00763BB9" w:rsidRPr="00B07660">
        <w:t>.</w:t>
      </w:r>
    </w:p>
    <w:p w14:paraId="36DFB865" w14:textId="77777777" w:rsidR="00763BB9" w:rsidRPr="0033405F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33405F">
        <w:rPr>
          <w:highlight w:val="yellow"/>
          <w:lang w:val="en-IN"/>
        </w:rPr>
        <w:t>SCREEN:</w:t>
      </w:r>
      <w:r w:rsidRPr="0033405F">
        <w:rPr>
          <w:lang w:val="en-IN"/>
        </w:rPr>
        <w:t xml:space="preserve"> Talent clicking on the Select time to row with your affected arm dropdown and choosing 0 Minutes.</w:t>
      </w:r>
    </w:p>
    <w:p w14:paraId="222DCE5C" w14:textId="08D8B606" w:rsidR="00763BB9" w:rsidRPr="0033405F" w:rsidRDefault="00763BB9" w:rsidP="0033405F">
      <w:pPr>
        <w:pStyle w:val="ShotDescription"/>
        <w:numPr>
          <w:ilvl w:val="2"/>
          <w:numId w:val="3"/>
        </w:numPr>
        <w:rPr>
          <w:lang w:val="en-IN"/>
        </w:rPr>
      </w:pPr>
      <w:r w:rsidRPr="0033405F">
        <w:rPr>
          <w:highlight w:val="yellow"/>
          <w:lang w:val="en-IN"/>
        </w:rPr>
        <w:t>SCREEN:</w:t>
      </w:r>
      <w:r w:rsidRPr="0033405F">
        <w:rPr>
          <w:lang w:val="en-IN"/>
        </w:rPr>
        <w:t xml:space="preserve"> Talent leaving Pacing Time set at 20 beats per minute.</w:t>
      </w:r>
      <w:r w:rsidR="0033405F" w:rsidRPr="0033405F">
        <w:rPr>
          <w:lang w:val="en-IN"/>
        </w:rPr>
        <w:t xml:space="preserve"> </w:t>
      </w:r>
      <w:r w:rsidR="005E7FD4">
        <w:rPr>
          <w:lang w:val="en-IN"/>
        </w:rPr>
        <w:t>C</w:t>
      </w:r>
      <w:r w:rsidRPr="0033405F">
        <w:rPr>
          <w:lang w:val="en-IN"/>
        </w:rPr>
        <w:t>onfirming 1 Minute duration for the Rowing Game Setting.</w:t>
      </w:r>
      <w:r w:rsidR="00C87343">
        <w:rPr>
          <w:lang w:val="en-IN"/>
        </w:rPr>
        <w:br/>
      </w:r>
    </w:p>
    <w:p w14:paraId="52525F56" w14:textId="77777777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 xml:space="preserve">Select the appropriate metronome setting to guide the pacing of the gameplay </w:t>
      </w:r>
      <w:r w:rsidRPr="00B07660">
        <w:rPr>
          <w:b/>
          <w:bCs/>
        </w:rPr>
        <w:t>[1]</w:t>
      </w:r>
      <w:r w:rsidRPr="00B07660">
        <w:t>.</w:t>
      </w:r>
    </w:p>
    <w:p w14:paraId="3D203DC2" w14:textId="7CCBBF12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33405F">
        <w:rPr>
          <w:highlight w:val="yellow"/>
          <w:lang w:val="en-IN"/>
        </w:rPr>
        <w:t>SCREEN:</w:t>
      </w:r>
      <w:r w:rsidRPr="00B07660">
        <w:rPr>
          <w:lang w:val="en-IN"/>
        </w:rPr>
        <w:t xml:space="preserve"> Talent navigating to the metronome settings panel and selecting the desired metronome option from a list or dropdown.</w:t>
      </w:r>
      <w:r w:rsidR="00C87343">
        <w:rPr>
          <w:lang w:val="en-IN"/>
        </w:rPr>
        <w:br/>
      </w:r>
    </w:p>
    <w:p w14:paraId="18EE1B50" w14:textId="77777777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 xml:space="preserve">For patients with </w:t>
      </w:r>
      <w:proofErr w:type="spellStart"/>
      <w:r w:rsidRPr="00B07660">
        <w:t>Chedoke</w:t>
      </w:r>
      <w:proofErr w:type="spellEnd"/>
      <w:r w:rsidRPr="00B07660">
        <w:t xml:space="preserve"> stages of arm and hand between 5 and 7, choose the </w:t>
      </w:r>
      <w:r w:rsidRPr="0033405F">
        <w:rPr>
          <w:b/>
          <w:bCs/>
        </w:rPr>
        <w:t>Fruit Game settings</w:t>
      </w:r>
      <w:r w:rsidRPr="00B07660">
        <w:t xml:space="preserve"> for up to 5 rounds at </w:t>
      </w:r>
      <w:r w:rsidRPr="0033405F">
        <w:rPr>
          <w:b/>
          <w:bCs/>
        </w:rPr>
        <w:t>level 4</w:t>
      </w:r>
      <w:r w:rsidRPr="00B07660">
        <w:t xml:space="preserve"> </w:t>
      </w:r>
      <w:r w:rsidRPr="00B07660">
        <w:rPr>
          <w:b/>
          <w:bCs/>
        </w:rPr>
        <w:t>[1]</w:t>
      </w:r>
      <w:r w:rsidRPr="00B07660">
        <w:t>.</w:t>
      </w:r>
    </w:p>
    <w:p w14:paraId="019A8BC1" w14:textId="77777777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33405F">
        <w:rPr>
          <w:highlight w:val="yellow"/>
          <w:lang w:val="en-IN"/>
        </w:rPr>
        <w:t>SCREEN:</w:t>
      </w:r>
      <w:r w:rsidRPr="00B07660">
        <w:rPr>
          <w:lang w:val="en-IN"/>
        </w:rPr>
        <w:t xml:space="preserve"> Talent </w:t>
      </w:r>
      <w:r w:rsidRPr="00C87343">
        <w:rPr>
          <w:lang w:val="en-IN"/>
        </w:rPr>
        <w:t>selecting the Fruit Game, entering 5 rounds, and setting level 4 from the available game configuration options.</w:t>
      </w:r>
    </w:p>
    <w:p w14:paraId="2BF1BB08" w14:textId="77777777" w:rsidR="00C87343" w:rsidRPr="00B07660" w:rsidRDefault="00C87343" w:rsidP="00C87343">
      <w:pPr>
        <w:pStyle w:val="ShotDescription"/>
        <w:ind w:firstLine="0"/>
        <w:rPr>
          <w:lang w:val="en-IN"/>
        </w:rPr>
      </w:pPr>
    </w:p>
    <w:p w14:paraId="20F02DBA" w14:textId="3C929FE4" w:rsidR="00763BB9" w:rsidRPr="00B07660" w:rsidRDefault="00763BB9" w:rsidP="0033405F">
      <w:pPr>
        <w:pStyle w:val="Narration"/>
        <w:numPr>
          <w:ilvl w:val="1"/>
          <w:numId w:val="3"/>
        </w:numPr>
      </w:pPr>
      <w:r w:rsidRPr="00B07660">
        <w:t xml:space="preserve">For patients with </w:t>
      </w:r>
      <w:proofErr w:type="spellStart"/>
      <w:r w:rsidRPr="00B07660">
        <w:t>Chedoke</w:t>
      </w:r>
      <w:proofErr w:type="spellEnd"/>
      <w:r w:rsidRPr="00B07660">
        <w:t xml:space="preserve"> stages of arm and hand between 6 and 7, select the </w:t>
      </w:r>
      <w:r w:rsidRPr="0033405F">
        <w:rPr>
          <w:b/>
          <w:bCs/>
        </w:rPr>
        <w:t>Cup Game</w:t>
      </w:r>
      <w:r w:rsidRPr="00B07660">
        <w:t xml:space="preserve"> settings </w:t>
      </w:r>
      <w:r w:rsidRPr="00B07660">
        <w:rPr>
          <w:b/>
          <w:bCs/>
        </w:rPr>
        <w:t>[1]</w:t>
      </w:r>
      <w:r w:rsidRPr="00B07660">
        <w:t>.</w:t>
      </w:r>
      <w:r w:rsidR="0033405F">
        <w:t xml:space="preserve"> </w:t>
      </w:r>
      <w:r w:rsidR="0033405F" w:rsidRPr="00B07660">
        <w:t xml:space="preserve">For patients with </w:t>
      </w:r>
      <w:r w:rsidR="00C87343">
        <w:t xml:space="preserve">a </w:t>
      </w:r>
      <w:r w:rsidR="0033405F" w:rsidRPr="00B07660">
        <w:t xml:space="preserve">stage below 5, skip both the </w:t>
      </w:r>
      <w:r w:rsidR="0033405F" w:rsidRPr="0033405F">
        <w:rPr>
          <w:b/>
          <w:bCs/>
        </w:rPr>
        <w:t>Fruit Game</w:t>
      </w:r>
      <w:r w:rsidR="0033405F" w:rsidRPr="00B07660">
        <w:t xml:space="preserve"> and the </w:t>
      </w:r>
      <w:r w:rsidR="0033405F" w:rsidRPr="0033405F">
        <w:rPr>
          <w:b/>
          <w:bCs/>
        </w:rPr>
        <w:t>Cup Game</w:t>
      </w:r>
      <w:r w:rsidR="0033405F" w:rsidRPr="00B07660">
        <w:t xml:space="preserve"> </w:t>
      </w:r>
      <w:r w:rsidR="0033405F" w:rsidRPr="00B07660">
        <w:rPr>
          <w:b/>
          <w:bCs/>
        </w:rPr>
        <w:t>[</w:t>
      </w:r>
      <w:r w:rsidR="0033405F">
        <w:rPr>
          <w:b/>
          <w:bCs/>
        </w:rPr>
        <w:t>2</w:t>
      </w:r>
      <w:r w:rsidR="0033405F" w:rsidRPr="00B07660">
        <w:rPr>
          <w:b/>
          <w:bCs/>
        </w:rPr>
        <w:t>]</w:t>
      </w:r>
      <w:r w:rsidR="0033405F" w:rsidRPr="00B07660">
        <w:t>.</w:t>
      </w:r>
    </w:p>
    <w:p w14:paraId="3916FE68" w14:textId="77777777" w:rsidR="00763BB9" w:rsidRPr="0033405F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33405F">
        <w:rPr>
          <w:highlight w:val="yellow"/>
          <w:lang w:val="en-IN"/>
        </w:rPr>
        <w:t>SCREEN:</w:t>
      </w:r>
      <w:r w:rsidRPr="00B07660">
        <w:rPr>
          <w:lang w:val="en-IN"/>
        </w:rPr>
        <w:t xml:space="preserve"> </w:t>
      </w:r>
      <w:r w:rsidRPr="0033405F">
        <w:rPr>
          <w:lang w:val="en-IN"/>
        </w:rPr>
        <w:t>Talent clicking on the Cup Game option in the game menu and confirming the selection.</w:t>
      </w:r>
    </w:p>
    <w:p w14:paraId="792951B1" w14:textId="238E0C9F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33405F">
        <w:rPr>
          <w:highlight w:val="yellow"/>
          <w:lang w:val="en-IN"/>
        </w:rPr>
        <w:t>SCREEN:</w:t>
      </w:r>
      <w:r w:rsidRPr="0033405F">
        <w:rPr>
          <w:lang w:val="en-IN"/>
        </w:rPr>
        <w:t xml:space="preserve"> Talent toggling Skip Fruit Game and Skip Cup Game options before proceeding</w:t>
      </w:r>
      <w:r w:rsidRPr="00B07660">
        <w:rPr>
          <w:lang w:val="en-IN"/>
        </w:rPr>
        <w:t>.</w:t>
      </w:r>
      <w:r w:rsidR="00C87343">
        <w:rPr>
          <w:lang w:val="en-IN"/>
        </w:rPr>
        <w:br/>
      </w:r>
    </w:p>
    <w:p w14:paraId="412FE7AA" w14:textId="2B11D6BD" w:rsidR="00763BB9" w:rsidRPr="00B07660" w:rsidRDefault="00C87343" w:rsidP="00763BB9">
      <w:pPr>
        <w:pStyle w:val="Narration"/>
        <w:numPr>
          <w:ilvl w:val="1"/>
          <w:numId w:val="3"/>
        </w:numPr>
      </w:pPr>
      <w:r>
        <w:rPr>
          <w:lang w:val="en-IN"/>
        </w:rPr>
        <w:t>Now, s</w:t>
      </w:r>
      <w:r w:rsidR="00763BB9" w:rsidRPr="00B07660">
        <w:t xml:space="preserve">elect </w:t>
      </w:r>
      <w:r w:rsidR="00763BB9" w:rsidRPr="00B07660">
        <w:rPr>
          <w:b/>
          <w:bCs/>
        </w:rPr>
        <w:t>Start Game</w:t>
      </w:r>
      <w:r w:rsidR="0033405F">
        <w:rPr>
          <w:b/>
          <w:bCs/>
        </w:rPr>
        <w:t xml:space="preserve"> [1]</w:t>
      </w:r>
      <w:r w:rsidR="00763BB9" w:rsidRPr="00B07660">
        <w:t>, remove the strong arm from the trough</w:t>
      </w:r>
      <w:r>
        <w:t>,</w:t>
      </w:r>
      <w:r w:rsidR="00763BB9" w:rsidRPr="00B07660">
        <w:t xml:space="preserve"> and initiate 1 minute of active rowing using the weak arm</w:t>
      </w:r>
      <w:r w:rsidR="0033405F">
        <w:t xml:space="preserve"> </w:t>
      </w:r>
      <w:r w:rsidR="00763BB9" w:rsidRPr="00B07660">
        <w:rPr>
          <w:b/>
          <w:bCs/>
        </w:rPr>
        <w:t>[1]</w:t>
      </w:r>
      <w:r w:rsidR="00763BB9" w:rsidRPr="00B07660">
        <w:t>.</w:t>
      </w:r>
    </w:p>
    <w:p w14:paraId="2D83FA6D" w14:textId="77777777" w:rsidR="0033405F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:</w:t>
      </w:r>
      <w:r w:rsidRPr="00B07660">
        <w:rPr>
          <w:lang w:val="en-IN"/>
        </w:rPr>
        <w:t xml:space="preserve"> Talent </w:t>
      </w:r>
      <w:r w:rsidRPr="00C87343">
        <w:rPr>
          <w:lang w:val="en-IN"/>
        </w:rPr>
        <w:t>clicking Start Game</w:t>
      </w:r>
      <w:r w:rsidR="0033405F" w:rsidRPr="00C87343">
        <w:rPr>
          <w:lang w:val="en-IN"/>
        </w:rPr>
        <w:t>.</w:t>
      </w:r>
    </w:p>
    <w:p w14:paraId="65D7420B" w14:textId="4B818548" w:rsidR="00763BB9" w:rsidRPr="00B07660" w:rsidRDefault="0033405F" w:rsidP="00763BB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763BB9" w:rsidRPr="00B07660">
        <w:rPr>
          <w:lang w:val="en-IN"/>
        </w:rPr>
        <w:t xml:space="preserve"> unfastening the strong </w:t>
      </w:r>
      <w:proofErr w:type="gramStart"/>
      <w:r w:rsidR="00763BB9" w:rsidRPr="00B07660">
        <w:rPr>
          <w:lang w:val="en-IN"/>
        </w:rPr>
        <w:t>arm, and</w:t>
      </w:r>
      <w:proofErr w:type="gramEnd"/>
      <w:r w:rsidR="00763BB9" w:rsidRPr="00B07660">
        <w:rPr>
          <w:lang w:val="en-IN"/>
        </w:rPr>
        <w:t xml:space="preserve"> guiding the weak arm into rowing action.</w:t>
      </w:r>
      <w:r w:rsidR="00C87343">
        <w:rPr>
          <w:lang w:val="en-IN"/>
        </w:rPr>
        <w:br/>
      </w:r>
    </w:p>
    <w:p w14:paraId="0E0D7F4F" w14:textId="53262C3E" w:rsidR="00763BB9" w:rsidRPr="00B07660" w:rsidRDefault="00763BB9" w:rsidP="00524017">
      <w:pPr>
        <w:pStyle w:val="Narration"/>
        <w:numPr>
          <w:ilvl w:val="1"/>
          <w:numId w:val="3"/>
        </w:numPr>
      </w:pPr>
      <w:r w:rsidRPr="00B07660">
        <w:t xml:space="preserve">Once the active sequence is completed, return to the </w:t>
      </w:r>
      <w:r w:rsidRPr="0033405F">
        <w:rPr>
          <w:b/>
          <w:bCs/>
        </w:rPr>
        <w:t>Game Settings</w:t>
      </w:r>
      <w:r w:rsidRPr="00B07660">
        <w:t xml:space="preserve"> </w:t>
      </w:r>
      <w:r w:rsidRPr="00B07660">
        <w:rPr>
          <w:b/>
          <w:bCs/>
        </w:rPr>
        <w:t>[1]</w:t>
      </w:r>
      <w:r w:rsidRPr="00B07660">
        <w:t>.</w:t>
      </w:r>
      <w:r w:rsidR="00524017">
        <w:t xml:space="preserve"> </w:t>
      </w:r>
      <w:r w:rsidR="00524017" w:rsidRPr="00B07660">
        <w:t xml:space="preserve">Enter a duration of 5 to 10 minutes into the timer under the </w:t>
      </w:r>
      <w:r w:rsidR="00524017" w:rsidRPr="00524017">
        <w:rPr>
          <w:b/>
          <w:bCs/>
        </w:rPr>
        <w:t>Rowing Game Settings</w:t>
      </w:r>
      <w:r w:rsidR="00524017" w:rsidRPr="00B07660">
        <w:t xml:space="preserve"> </w:t>
      </w:r>
      <w:r w:rsidR="00524017" w:rsidRPr="00B07660">
        <w:rPr>
          <w:b/>
          <w:bCs/>
        </w:rPr>
        <w:t>[</w:t>
      </w:r>
      <w:r w:rsidR="00524017">
        <w:rPr>
          <w:b/>
          <w:bCs/>
        </w:rPr>
        <w:t>2</w:t>
      </w:r>
      <w:r w:rsidR="00524017" w:rsidRPr="00B07660">
        <w:rPr>
          <w:b/>
          <w:bCs/>
        </w:rPr>
        <w:t>]</w:t>
      </w:r>
      <w:r w:rsidR="00C87343">
        <w:t xml:space="preserve"> and</w:t>
      </w:r>
      <w:r w:rsidR="00524017">
        <w:t xml:space="preserve"> </w:t>
      </w:r>
      <w:r w:rsidR="00C87343">
        <w:t>s</w:t>
      </w:r>
      <w:r w:rsidR="00524017" w:rsidRPr="00B07660">
        <w:t xml:space="preserve">et the </w:t>
      </w:r>
      <w:r w:rsidR="00524017" w:rsidRPr="00B07660">
        <w:rPr>
          <w:b/>
          <w:bCs/>
        </w:rPr>
        <w:t>Number of Rounds</w:t>
      </w:r>
      <w:r w:rsidR="00524017" w:rsidRPr="00B07660">
        <w:t xml:space="preserve"> to </w:t>
      </w:r>
      <w:r w:rsidR="00524017" w:rsidRPr="00B07660">
        <w:rPr>
          <w:b/>
          <w:bCs/>
        </w:rPr>
        <w:t>1</w:t>
      </w:r>
      <w:r w:rsidR="00524017" w:rsidRPr="00B07660">
        <w:t xml:space="preserve"> </w:t>
      </w:r>
      <w:r w:rsidR="00524017" w:rsidRPr="00B07660">
        <w:rPr>
          <w:b/>
          <w:bCs/>
        </w:rPr>
        <w:t>[</w:t>
      </w:r>
      <w:r w:rsidR="00524017">
        <w:rPr>
          <w:b/>
          <w:bCs/>
        </w:rPr>
        <w:t>3</w:t>
      </w:r>
      <w:r w:rsidR="00524017" w:rsidRPr="00B07660">
        <w:rPr>
          <w:b/>
          <w:bCs/>
        </w:rPr>
        <w:t>]</w:t>
      </w:r>
      <w:r w:rsidR="00524017" w:rsidRPr="00B07660">
        <w:t>.</w:t>
      </w:r>
    </w:p>
    <w:p w14:paraId="36D9AEF9" w14:textId="77777777" w:rsidR="00763BB9" w:rsidRPr="00524017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:</w:t>
      </w:r>
      <w:r w:rsidRPr="00524017">
        <w:rPr>
          <w:lang w:val="en-IN"/>
        </w:rPr>
        <w:t xml:space="preserve"> Show the end of the active session, then display talent navigating back to the Game Settings screen.</w:t>
      </w:r>
    </w:p>
    <w:p w14:paraId="07C4AB96" w14:textId="77777777" w:rsidR="00763BB9" w:rsidRPr="00524017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</w:t>
      </w:r>
      <w:r w:rsidRPr="00524017">
        <w:rPr>
          <w:lang w:val="en-IN"/>
        </w:rPr>
        <w:t>: Talent adjusting the timer in the Rowing Game Settings and entering a value between 5 and 10 minutes.</w:t>
      </w:r>
    </w:p>
    <w:p w14:paraId="0FEBFC4C" w14:textId="42E2EE40" w:rsidR="00763BB9" w:rsidRPr="00524017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:</w:t>
      </w:r>
      <w:r w:rsidRPr="00524017">
        <w:rPr>
          <w:lang w:val="en-IN"/>
        </w:rPr>
        <w:t xml:space="preserve"> Talent entering 1 in the Number of Rounds field in the Rowing Game configuration menu.</w:t>
      </w:r>
      <w:r w:rsidR="00C87343">
        <w:rPr>
          <w:lang w:val="en-IN"/>
        </w:rPr>
        <w:br/>
      </w:r>
    </w:p>
    <w:p w14:paraId="6B3A996B" w14:textId="53B65050" w:rsidR="00763BB9" w:rsidRPr="00B07660" w:rsidRDefault="00763BB9" w:rsidP="00524017">
      <w:pPr>
        <w:pStyle w:val="Narration"/>
        <w:numPr>
          <w:ilvl w:val="1"/>
          <w:numId w:val="3"/>
        </w:numPr>
      </w:pPr>
      <w:r w:rsidRPr="00B07660">
        <w:t xml:space="preserve">Select </w:t>
      </w:r>
      <w:r w:rsidRPr="00B07660">
        <w:rPr>
          <w:b/>
          <w:bCs/>
        </w:rPr>
        <w:t>Skip Fruit Game</w:t>
      </w:r>
      <w:r w:rsidRPr="00B07660">
        <w:t xml:space="preserve"> and </w:t>
      </w:r>
      <w:r w:rsidRPr="00B07660">
        <w:rPr>
          <w:b/>
          <w:bCs/>
        </w:rPr>
        <w:t>Skip Cup Game</w:t>
      </w:r>
      <w:r w:rsidRPr="00B07660">
        <w:t xml:space="preserve"> options to bypass these modules </w:t>
      </w:r>
      <w:r w:rsidRPr="00B07660">
        <w:rPr>
          <w:b/>
          <w:bCs/>
        </w:rPr>
        <w:t>[1]</w:t>
      </w:r>
      <w:r w:rsidRPr="00B07660">
        <w:t>.</w:t>
      </w:r>
      <w:r w:rsidR="00524017">
        <w:t xml:space="preserve"> </w:t>
      </w:r>
      <w:r w:rsidR="00524017" w:rsidRPr="00B07660">
        <w:t xml:space="preserve">Click </w:t>
      </w:r>
      <w:r w:rsidR="00524017" w:rsidRPr="00B07660">
        <w:rPr>
          <w:b/>
          <w:bCs/>
        </w:rPr>
        <w:t>Start Game</w:t>
      </w:r>
      <w:r w:rsidR="00524017" w:rsidRPr="00B07660">
        <w:t xml:space="preserve"> to initiate the session </w:t>
      </w:r>
      <w:r w:rsidR="00524017" w:rsidRPr="00B07660">
        <w:rPr>
          <w:b/>
          <w:bCs/>
        </w:rPr>
        <w:t>[1]</w:t>
      </w:r>
      <w:r w:rsidR="00524017" w:rsidRPr="00B07660">
        <w:t>.</w:t>
      </w:r>
    </w:p>
    <w:p w14:paraId="421C8559" w14:textId="77777777" w:rsidR="00763BB9" w:rsidRPr="00524017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:</w:t>
      </w:r>
      <w:r w:rsidRPr="00524017">
        <w:rPr>
          <w:lang w:val="en-IN"/>
        </w:rPr>
        <w:t xml:space="preserve"> Talent checking both Skip Fruit Game and Skip Cup Game options before proceeding.</w:t>
      </w:r>
    </w:p>
    <w:p w14:paraId="076C10BF" w14:textId="7A7C36FD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</w:t>
      </w:r>
      <w:r w:rsidRPr="00524017">
        <w:rPr>
          <w:lang w:val="en-IN"/>
        </w:rPr>
        <w:t>: Talent pressing the Start Game button to begin the gameplay session</w:t>
      </w:r>
      <w:r w:rsidRPr="00B07660">
        <w:rPr>
          <w:lang w:val="en-IN"/>
        </w:rPr>
        <w:t>.</w:t>
      </w:r>
      <w:r w:rsidR="00C87343">
        <w:rPr>
          <w:lang w:val="en-IN"/>
        </w:rPr>
        <w:br/>
      </w:r>
    </w:p>
    <w:p w14:paraId="57CB30F3" w14:textId="26983D90" w:rsidR="00763BB9" w:rsidRPr="00B07660" w:rsidRDefault="00786A13" w:rsidP="00763BB9">
      <w:pPr>
        <w:pStyle w:val="Narration"/>
        <w:numPr>
          <w:ilvl w:val="1"/>
          <w:numId w:val="3"/>
        </w:numPr>
      </w:pPr>
      <w:proofErr w:type="gramStart"/>
      <w:r>
        <w:t>Then,  e</w:t>
      </w:r>
      <w:r w:rsidR="00763BB9" w:rsidRPr="00B07660">
        <w:t>nd</w:t>
      </w:r>
      <w:proofErr w:type="gramEnd"/>
      <w:r w:rsidR="00763BB9" w:rsidRPr="00B07660">
        <w:t xml:space="preserve"> the active-passive progression once the target total operating time is reached or if the stopping criteria have been met </w:t>
      </w:r>
      <w:r w:rsidR="00763BB9" w:rsidRPr="00B07660">
        <w:rPr>
          <w:b/>
          <w:bCs/>
        </w:rPr>
        <w:t>[1]</w:t>
      </w:r>
      <w:r w:rsidR="00763BB9" w:rsidRPr="00B07660">
        <w:t>.</w:t>
      </w:r>
    </w:p>
    <w:p w14:paraId="2921B1A5" w14:textId="32A289E0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</w:t>
      </w:r>
      <w:r w:rsidRPr="00B07660">
        <w:rPr>
          <w:lang w:val="en-IN"/>
        </w:rPr>
        <w:t xml:space="preserve">: Show game session ending </w:t>
      </w:r>
      <w:proofErr w:type="gramStart"/>
      <w:r w:rsidRPr="00B07660">
        <w:rPr>
          <w:lang w:val="en-IN"/>
        </w:rPr>
        <w:t xml:space="preserve">interface, </w:t>
      </w:r>
      <w:r w:rsidR="00524017">
        <w:rPr>
          <w:lang w:val="en-IN"/>
        </w:rPr>
        <w:t>and</w:t>
      </w:r>
      <w:proofErr w:type="gramEnd"/>
      <w:r w:rsidR="00524017">
        <w:rPr>
          <w:lang w:val="en-IN"/>
        </w:rPr>
        <w:t xml:space="preserve"> se</w:t>
      </w:r>
      <w:r w:rsidR="00524017" w:rsidRPr="00C87343">
        <w:rPr>
          <w:lang w:val="en-IN"/>
        </w:rPr>
        <w:t>lect</w:t>
      </w:r>
      <w:r w:rsidRPr="00C87343">
        <w:rPr>
          <w:lang w:val="en-IN"/>
        </w:rPr>
        <w:t xml:space="preserve"> the End Session button</w:t>
      </w:r>
      <w:r w:rsidRPr="00B07660">
        <w:rPr>
          <w:lang w:val="en-IN"/>
        </w:rPr>
        <w:t>.</w:t>
      </w:r>
      <w:r w:rsidR="00C87343">
        <w:rPr>
          <w:lang w:val="en-IN"/>
        </w:rPr>
        <w:br/>
      </w:r>
    </w:p>
    <w:p w14:paraId="0CA8D8D7" w14:textId="77777777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 xml:space="preserve">For patients with moderate to mild impairment, prepare the gaming protocol that incorporates movement within a three-dimensional space </w:t>
      </w:r>
      <w:r w:rsidRPr="00B07660">
        <w:rPr>
          <w:b/>
          <w:bCs/>
        </w:rPr>
        <w:t>[1]</w:t>
      </w:r>
      <w:r w:rsidRPr="00B07660">
        <w:t>.</w:t>
      </w:r>
    </w:p>
    <w:p w14:paraId="44937809" w14:textId="0F45FF85" w:rsidR="00763BB9" w:rsidRDefault="00C87343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786A13">
        <w:rPr>
          <w:highlight w:val="yellow"/>
          <w:lang w:val="en-GB"/>
        </w:rPr>
        <w:t>SCREEN</w:t>
      </w:r>
      <w:r w:rsidR="00763BB9" w:rsidRPr="00786A13">
        <w:rPr>
          <w:highlight w:val="yellow"/>
          <w:lang w:val="en-IN"/>
        </w:rPr>
        <w:t>:</w:t>
      </w:r>
      <w:r w:rsidR="00763BB9" w:rsidRPr="00B07660">
        <w:rPr>
          <w:lang w:val="en-IN"/>
        </w:rPr>
        <w:t xml:space="preserve"> Talent </w:t>
      </w:r>
      <w:r>
        <w:rPr>
          <w:lang w:val="en-IN"/>
        </w:rPr>
        <w:t>shows the protocol</w:t>
      </w:r>
      <w:r w:rsidR="00763BB9" w:rsidRPr="00B07660">
        <w:rPr>
          <w:lang w:val="en-IN"/>
        </w:rPr>
        <w:t xml:space="preserve"> for 3D movement interaction.</w:t>
      </w:r>
    </w:p>
    <w:p w14:paraId="548E370F" w14:textId="77777777" w:rsidR="00C87343" w:rsidRPr="00B07660" w:rsidRDefault="00C87343" w:rsidP="00C87343">
      <w:pPr>
        <w:pStyle w:val="ShotDescription"/>
        <w:ind w:firstLine="0"/>
        <w:rPr>
          <w:lang w:val="en-IN"/>
        </w:rPr>
      </w:pPr>
    </w:p>
    <w:p w14:paraId="670B1CDD" w14:textId="7214E914" w:rsidR="00763BB9" w:rsidRPr="00B07660" w:rsidRDefault="00763BB9" w:rsidP="00524017">
      <w:pPr>
        <w:pStyle w:val="Narration"/>
        <w:numPr>
          <w:ilvl w:val="1"/>
          <w:numId w:val="3"/>
        </w:numPr>
      </w:pPr>
      <w:r w:rsidRPr="00B07660">
        <w:t xml:space="preserve">If the patient will play in a standing position, place a chair behind them as a safety precaution </w:t>
      </w:r>
      <w:r w:rsidRPr="00B07660">
        <w:rPr>
          <w:b/>
          <w:bCs/>
        </w:rPr>
        <w:t>[1]</w:t>
      </w:r>
      <w:r w:rsidRPr="00B07660">
        <w:t>.</w:t>
      </w:r>
      <w:r w:rsidR="00524017">
        <w:t xml:space="preserve"> </w:t>
      </w:r>
      <w:r w:rsidR="00524017" w:rsidRPr="00B07660">
        <w:t xml:space="preserve">If the patient will play in a sitting position, adjust the seat height to ensure the hips, knees, and ankles are all flexed at 90 degrees </w:t>
      </w:r>
      <w:r w:rsidR="00524017" w:rsidRPr="00B07660">
        <w:rPr>
          <w:b/>
          <w:bCs/>
        </w:rPr>
        <w:t>[</w:t>
      </w:r>
      <w:r w:rsidR="00524017">
        <w:rPr>
          <w:b/>
          <w:bCs/>
        </w:rPr>
        <w:t>2</w:t>
      </w:r>
      <w:r w:rsidR="00524017" w:rsidRPr="00B07660">
        <w:rPr>
          <w:b/>
          <w:bCs/>
        </w:rPr>
        <w:t>]</w:t>
      </w:r>
      <w:r w:rsidR="00524017" w:rsidRPr="00B07660">
        <w:t>.</w:t>
      </w:r>
    </w:p>
    <w:p w14:paraId="305F3A14" w14:textId="77777777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positioning a chair securely behind a standing patient.</w:t>
      </w:r>
    </w:p>
    <w:p w14:paraId="58AABBF6" w14:textId="77777777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lastRenderedPageBreak/>
        <w:t>Talent adjusting the height of the chair while observing the patient's lower limb angles to ensure ergonomic alignment.</w:t>
      </w:r>
    </w:p>
    <w:p w14:paraId="3C7416C7" w14:textId="77777777" w:rsidR="00C87343" w:rsidRPr="00B07660" w:rsidRDefault="00C87343" w:rsidP="00C87343">
      <w:pPr>
        <w:pStyle w:val="ShotDescription"/>
        <w:ind w:firstLine="0"/>
        <w:rPr>
          <w:lang w:val="en-IN"/>
        </w:rPr>
      </w:pPr>
    </w:p>
    <w:p w14:paraId="0FA02BF1" w14:textId="06A3DE57" w:rsidR="00763BB9" w:rsidRPr="00524017" w:rsidRDefault="00524017" w:rsidP="00524017">
      <w:pPr>
        <w:pStyle w:val="Narration"/>
        <w:numPr>
          <w:ilvl w:val="1"/>
          <w:numId w:val="3"/>
        </w:numPr>
      </w:pPr>
      <w:r>
        <w:t>To r</w:t>
      </w:r>
      <w:r w:rsidR="00763BB9" w:rsidRPr="00B07660">
        <w:t>eview the correct body form with the patient before starting</w:t>
      </w:r>
      <w:r>
        <w:t>, e</w:t>
      </w:r>
      <w:r w:rsidR="00763BB9" w:rsidRPr="00B07660">
        <w:t xml:space="preserve">ncourage an upright posture and minimize trunk movement during reaching actions </w:t>
      </w:r>
      <w:r w:rsidR="00763BB9" w:rsidRPr="00B07660">
        <w:rPr>
          <w:b/>
          <w:bCs/>
        </w:rPr>
        <w:t>[</w:t>
      </w:r>
      <w:r>
        <w:rPr>
          <w:b/>
          <w:bCs/>
        </w:rPr>
        <w:t>1</w:t>
      </w:r>
      <w:r w:rsidR="00763BB9" w:rsidRPr="00B07660">
        <w:rPr>
          <w:b/>
          <w:bCs/>
        </w:rPr>
        <w:t>]</w:t>
      </w:r>
      <w:r w:rsidR="00763BB9" w:rsidRPr="00B07660">
        <w:t xml:space="preserve">. Remind the patient to distribute their weight evenly between both feet and keep their feet flat on the floor </w:t>
      </w:r>
      <w:r w:rsidR="00763BB9" w:rsidRPr="00B07660">
        <w:rPr>
          <w:b/>
          <w:bCs/>
        </w:rPr>
        <w:t>[3]</w:t>
      </w:r>
      <w:r w:rsidR="00763BB9" w:rsidRPr="00B07660">
        <w:t>.</w:t>
      </w:r>
    </w:p>
    <w:p w14:paraId="0EC27A38" w14:textId="77777777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guiding the patient to reduce trunk sway while performing practice reaches.</w:t>
      </w:r>
    </w:p>
    <w:p w14:paraId="55D77CA0" w14:textId="77777777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tapping each of the patient's feet gently to prompt flat-foot positioning and balanced stance.</w:t>
      </w:r>
    </w:p>
    <w:p w14:paraId="63AEB555" w14:textId="77777777" w:rsidR="00C87343" w:rsidRPr="00B07660" w:rsidRDefault="00C87343" w:rsidP="00C87343">
      <w:pPr>
        <w:pStyle w:val="ShotDescription"/>
        <w:ind w:firstLine="0"/>
        <w:rPr>
          <w:lang w:val="en-IN"/>
        </w:rPr>
      </w:pPr>
    </w:p>
    <w:p w14:paraId="46D4EE80" w14:textId="45D59D38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 xml:space="preserve">Ensure all required equipment, including the tablet, personal computer, and remote control, </w:t>
      </w:r>
      <w:r w:rsidR="00C87343">
        <w:t>is</w:t>
      </w:r>
      <w:r w:rsidRPr="00B07660">
        <w:t xml:space="preserve"> prepared for use </w:t>
      </w:r>
      <w:r w:rsidRPr="00B07660">
        <w:rPr>
          <w:b/>
          <w:bCs/>
        </w:rPr>
        <w:t>[1]</w:t>
      </w:r>
      <w:r w:rsidRPr="00B07660">
        <w:t>.</w:t>
      </w:r>
    </w:p>
    <w:p w14:paraId="71CE7F4F" w14:textId="1E2285A3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checking the tablet, PC, and remote.</w:t>
      </w:r>
      <w:r w:rsidR="00C87343">
        <w:rPr>
          <w:lang w:val="en-IN"/>
        </w:rPr>
        <w:br/>
      </w:r>
    </w:p>
    <w:p w14:paraId="42819DCE" w14:textId="2CC700D6" w:rsidR="00763BB9" w:rsidRPr="00B07660" w:rsidRDefault="00C87343" w:rsidP="00763BB9">
      <w:pPr>
        <w:pStyle w:val="Narration"/>
        <w:numPr>
          <w:ilvl w:val="1"/>
          <w:numId w:val="3"/>
        </w:numPr>
      </w:pPr>
      <w:r>
        <w:t>Now c</w:t>
      </w:r>
      <w:r w:rsidR="00763BB9" w:rsidRPr="00B07660">
        <w:t xml:space="preserve">onnect the tablet to the personal computer by scanning the QR code displayed on the screen </w:t>
      </w:r>
      <w:r w:rsidR="00763BB9" w:rsidRPr="00B07660">
        <w:rPr>
          <w:b/>
          <w:bCs/>
        </w:rPr>
        <w:t>[1]</w:t>
      </w:r>
      <w:r w:rsidR="00763BB9" w:rsidRPr="00B07660">
        <w:t>.</w:t>
      </w:r>
    </w:p>
    <w:p w14:paraId="018FCE6B" w14:textId="77777777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:</w:t>
      </w:r>
      <w:r w:rsidRPr="00B07660">
        <w:rPr>
          <w:lang w:val="en-IN"/>
        </w:rPr>
        <w:t xml:space="preserve"> Talent holding the tablet in front of the personal computer and scanning the QR code to complete the connection.</w:t>
      </w:r>
    </w:p>
    <w:p w14:paraId="4412B789" w14:textId="77777777" w:rsidR="00786A13" w:rsidRPr="00B07660" w:rsidRDefault="00786A13" w:rsidP="00786A13">
      <w:pPr>
        <w:pStyle w:val="ShotDescription"/>
        <w:ind w:firstLine="0"/>
        <w:rPr>
          <w:lang w:val="en-IN"/>
        </w:rPr>
      </w:pPr>
    </w:p>
    <w:p w14:paraId="04EE858A" w14:textId="4C4D40DB" w:rsidR="00763BB9" w:rsidRPr="00B07660" w:rsidRDefault="00763BB9" w:rsidP="00524017">
      <w:pPr>
        <w:pStyle w:val="Narration"/>
        <w:numPr>
          <w:ilvl w:val="1"/>
          <w:numId w:val="3"/>
        </w:numPr>
      </w:pPr>
      <w:r w:rsidRPr="00B07660">
        <w:t xml:space="preserve">Add a new patient profile or select an existing one from the patient list </w:t>
      </w:r>
      <w:r w:rsidRPr="00B07660">
        <w:rPr>
          <w:b/>
          <w:bCs/>
        </w:rPr>
        <w:t>[1]</w:t>
      </w:r>
      <w:r w:rsidRPr="00B07660">
        <w:t>.</w:t>
      </w:r>
      <w:r w:rsidR="00524017">
        <w:t xml:space="preserve"> </w:t>
      </w:r>
      <w:r w:rsidR="00524017" w:rsidRPr="00B07660">
        <w:t xml:space="preserve">Once the patient is added or selected, start a new therapy session or resume an existing one </w:t>
      </w:r>
      <w:r w:rsidR="00524017" w:rsidRPr="00B07660">
        <w:rPr>
          <w:b/>
          <w:bCs/>
        </w:rPr>
        <w:t>[</w:t>
      </w:r>
      <w:r w:rsidR="00524017">
        <w:rPr>
          <w:b/>
          <w:bCs/>
        </w:rPr>
        <w:t>2</w:t>
      </w:r>
      <w:r w:rsidR="00524017" w:rsidRPr="00B07660">
        <w:rPr>
          <w:b/>
          <w:bCs/>
        </w:rPr>
        <w:t>]</w:t>
      </w:r>
      <w:r w:rsidR="00524017" w:rsidRPr="00B07660">
        <w:t>.</w:t>
      </w:r>
    </w:p>
    <w:p w14:paraId="4D85A81F" w14:textId="77777777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:</w:t>
      </w:r>
      <w:r w:rsidRPr="00B07660">
        <w:rPr>
          <w:lang w:val="en-IN"/>
        </w:rPr>
        <w:t xml:space="preserve"> Talent navigating to the patient selection menu and either entering new patient details or choosing a saved profile.</w:t>
      </w:r>
    </w:p>
    <w:p w14:paraId="6A461AD8" w14:textId="6977DF4A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</w:t>
      </w:r>
      <w:r w:rsidRPr="00524017">
        <w:rPr>
          <w:lang w:val="en-IN"/>
        </w:rPr>
        <w:t>: Talent clicking on Start Session for new patients or Resume Session for returning patients.</w:t>
      </w:r>
      <w:r w:rsidR="00C87343">
        <w:rPr>
          <w:lang w:val="en-IN"/>
        </w:rPr>
        <w:br/>
      </w:r>
    </w:p>
    <w:p w14:paraId="1E80B9D2" w14:textId="4BB835EE" w:rsidR="00763BB9" w:rsidRPr="00B07660" w:rsidRDefault="00786A13" w:rsidP="00763BB9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 </w:t>
      </w:r>
      <w:r>
        <w:t>u</w:t>
      </w:r>
      <w:r w:rsidR="00763BB9" w:rsidRPr="00B07660">
        <w:t xml:space="preserve">se the </w:t>
      </w:r>
      <w:r w:rsidR="00763BB9" w:rsidRPr="00B07660">
        <w:rPr>
          <w:b/>
          <w:bCs/>
        </w:rPr>
        <w:t>Camera Toggle</w:t>
      </w:r>
      <w:r w:rsidR="00763BB9" w:rsidRPr="00B07660">
        <w:t xml:space="preserve"> button to activate the body tracking display and ensure the patient is being tracked by selecting the </w:t>
      </w:r>
      <w:r w:rsidR="00763BB9" w:rsidRPr="00B07660">
        <w:rPr>
          <w:b/>
          <w:bCs/>
        </w:rPr>
        <w:t>Camera Target</w:t>
      </w:r>
      <w:r w:rsidR="00763BB9" w:rsidRPr="00B07660">
        <w:t xml:space="preserve"> button </w:t>
      </w:r>
      <w:r w:rsidR="00763BB9" w:rsidRPr="00B07660">
        <w:rPr>
          <w:b/>
          <w:bCs/>
        </w:rPr>
        <w:t>[1]</w:t>
      </w:r>
      <w:r w:rsidR="00763BB9" w:rsidRPr="00B07660">
        <w:t>.</w:t>
      </w:r>
    </w:p>
    <w:p w14:paraId="4B656F9A" w14:textId="36BE1A03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</w:t>
      </w:r>
      <w:r w:rsidRPr="00B07660">
        <w:rPr>
          <w:lang w:val="en-IN"/>
        </w:rPr>
        <w:t xml:space="preserve">: Talent </w:t>
      </w:r>
      <w:r w:rsidRPr="00524017">
        <w:rPr>
          <w:lang w:val="en-IN"/>
        </w:rPr>
        <w:t>pressing the Camera Toggle button to bring up the tracking interface and confirming tracking with the Camera Target button.</w:t>
      </w:r>
      <w:r w:rsidR="00C87343">
        <w:rPr>
          <w:lang w:val="en-IN"/>
        </w:rPr>
        <w:br/>
      </w:r>
    </w:p>
    <w:p w14:paraId="0D773746" w14:textId="77777777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 xml:space="preserve">Verify that the affected limb is set as the target extremity </w:t>
      </w:r>
      <w:r w:rsidRPr="00B07660">
        <w:rPr>
          <w:b/>
          <w:bCs/>
        </w:rPr>
        <w:t>[1]</w:t>
      </w:r>
      <w:r w:rsidRPr="00B07660">
        <w:t xml:space="preserve">. If needed, switch the target extremity using the </w:t>
      </w:r>
      <w:r w:rsidRPr="00B07660">
        <w:rPr>
          <w:b/>
          <w:bCs/>
        </w:rPr>
        <w:t>Control Gesture Side</w:t>
      </w:r>
      <w:r w:rsidRPr="00B07660">
        <w:t xml:space="preserve"> button </w:t>
      </w:r>
      <w:r w:rsidRPr="00B07660">
        <w:rPr>
          <w:b/>
          <w:bCs/>
        </w:rPr>
        <w:t>[2]</w:t>
      </w:r>
      <w:r w:rsidRPr="00B07660">
        <w:t>.</w:t>
      </w:r>
    </w:p>
    <w:p w14:paraId="3190211E" w14:textId="77777777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t>SCREEN:</w:t>
      </w:r>
      <w:r w:rsidRPr="00B07660">
        <w:rPr>
          <w:lang w:val="en-IN"/>
        </w:rPr>
        <w:t xml:space="preserve"> Talent reviewing which limb is being tracked.</w:t>
      </w:r>
    </w:p>
    <w:p w14:paraId="01534795" w14:textId="77777777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524017">
        <w:rPr>
          <w:highlight w:val="yellow"/>
          <w:lang w:val="en-IN"/>
        </w:rPr>
        <w:lastRenderedPageBreak/>
        <w:t>SCREEN</w:t>
      </w:r>
      <w:r w:rsidRPr="00C87343">
        <w:rPr>
          <w:highlight w:val="yellow"/>
          <w:lang w:val="en-IN"/>
        </w:rPr>
        <w:t>:</w:t>
      </w:r>
      <w:r w:rsidRPr="00C87343">
        <w:rPr>
          <w:lang w:val="en-IN"/>
        </w:rPr>
        <w:t xml:space="preserve"> Talent selecting the Control Gesture Side button to switch the targeted limb.</w:t>
      </w:r>
    </w:p>
    <w:p w14:paraId="72EDBDC6" w14:textId="77777777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 xml:space="preserve">Press </w:t>
      </w:r>
      <w:r w:rsidRPr="00B07660">
        <w:rPr>
          <w:b/>
          <w:bCs/>
        </w:rPr>
        <w:t>Play</w:t>
      </w:r>
      <w:r w:rsidRPr="00B07660">
        <w:t xml:space="preserve"> on the appropriate game level and select the </w:t>
      </w:r>
      <w:r w:rsidRPr="00B07660">
        <w:rPr>
          <w:b/>
          <w:bCs/>
        </w:rPr>
        <w:t>AI</w:t>
      </w:r>
      <w:r w:rsidRPr="00B07660">
        <w:t xml:space="preserve"> option if needed to simplify gameplay for the patient </w:t>
      </w:r>
      <w:r w:rsidRPr="00B07660">
        <w:rPr>
          <w:b/>
          <w:bCs/>
        </w:rPr>
        <w:t>[1]</w:t>
      </w:r>
      <w:r w:rsidRPr="00B07660">
        <w:t>.</w:t>
      </w:r>
    </w:p>
    <w:p w14:paraId="259639F0" w14:textId="74F9D781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C87343">
        <w:rPr>
          <w:highlight w:val="yellow"/>
          <w:lang w:val="en-IN"/>
        </w:rPr>
        <w:t>SCREEN:</w:t>
      </w:r>
      <w:r w:rsidRPr="00B07660">
        <w:rPr>
          <w:lang w:val="en-IN"/>
        </w:rPr>
        <w:t xml:space="preserve"> Talent selecting a game level, enabling the </w:t>
      </w:r>
      <w:r w:rsidRPr="00B07660">
        <w:rPr>
          <w:b/>
          <w:bCs/>
          <w:lang w:val="en-IN"/>
        </w:rPr>
        <w:t>AI</w:t>
      </w:r>
      <w:r w:rsidRPr="00B07660">
        <w:rPr>
          <w:lang w:val="en-IN"/>
        </w:rPr>
        <w:t xml:space="preserve"> assistance option, and pressing </w:t>
      </w:r>
      <w:r w:rsidRPr="00B07660">
        <w:rPr>
          <w:b/>
          <w:bCs/>
          <w:lang w:val="en-IN"/>
        </w:rPr>
        <w:t>Play</w:t>
      </w:r>
      <w:r w:rsidRPr="00B07660">
        <w:rPr>
          <w:lang w:val="en-IN"/>
        </w:rPr>
        <w:t xml:space="preserve"> to begin the session.</w:t>
      </w:r>
      <w:r w:rsidR="00786A13">
        <w:rPr>
          <w:lang w:val="en-IN"/>
        </w:rPr>
        <w:br/>
      </w:r>
    </w:p>
    <w:p w14:paraId="0F396583" w14:textId="4B44AD56" w:rsidR="00763BB9" w:rsidRPr="00B07660" w:rsidRDefault="00C87343" w:rsidP="00763BB9">
      <w:pPr>
        <w:pStyle w:val="Narration"/>
        <w:numPr>
          <w:ilvl w:val="1"/>
          <w:numId w:val="3"/>
        </w:numPr>
      </w:pPr>
      <w:r>
        <w:t>Then, r</w:t>
      </w:r>
      <w:r w:rsidR="00763BB9" w:rsidRPr="00B07660">
        <w:t xml:space="preserve">efer to the stopping criteria to assess whether the gameplay should be continued or terminated </w:t>
      </w:r>
      <w:r w:rsidR="00763BB9" w:rsidRPr="00B07660">
        <w:rPr>
          <w:b/>
          <w:bCs/>
        </w:rPr>
        <w:t>[1]</w:t>
      </w:r>
      <w:r w:rsidR="00763BB9" w:rsidRPr="00B07660">
        <w:t>.</w:t>
      </w:r>
    </w:p>
    <w:p w14:paraId="27F80458" w14:textId="24BA896C" w:rsidR="00763BB9" w:rsidRPr="00B07660" w:rsidRDefault="00524017" w:rsidP="00763BB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6</w:t>
      </w:r>
      <w:r w:rsidR="00C87343">
        <w:rPr>
          <w:lang w:val="en-IN"/>
        </w:rPr>
        <w:br/>
      </w:r>
    </w:p>
    <w:p w14:paraId="3ECC81A9" w14:textId="2F71EE40" w:rsidR="00C87343" w:rsidRPr="00B07660" w:rsidRDefault="00CB37F7" w:rsidP="00C87343">
      <w:pPr>
        <w:pStyle w:val="Narration"/>
        <w:numPr>
          <w:ilvl w:val="1"/>
          <w:numId w:val="3"/>
        </w:numPr>
      </w:pPr>
      <w:r w:rsidRPr="00CB37F7">
        <w:rPr>
          <w:lang w:val="en-US"/>
        </w:rPr>
        <w:t>Record any safety events during gameplay, including falls, skin issues, line dislodgement, abnormal vitals, or pain requiring the session to stop</w:t>
      </w:r>
      <w:r w:rsidRPr="00C87343">
        <w:rPr>
          <w:b/>
          <w:bCs/>
          <w:lang w:val="en-US"/>
        </w:rPr>
        <w:t xml:space="preserve"> </w:t>
      </w:r>
      <w:r w:rsidR="00763BB9" w:rsidRPr="00C87343">
        <w:rPr>
          <w:b/>
          <w:bCs/>
        </w:rPr>
        <w:t>[1]</w:t>
      </w:r>
      <w:r w:rsidR="00763BB9" w:rsidRPr="00B07660">
        <w:t>.</w:t>
      </w:r>
      <w:r w:rsidR="00C87343">
        <w:t xml:space="preserve"> </w:t>
      </w:r>
      <w:r w:rsidR="00C87343" w:rsidRPr="00B07660">
        <w:t xml:space="preserve">End the gameplay session either when the target total operating time is achieved or when stopping criteria are met </w:t>
      </w:r>
      <w:r w:rsidR="00C87343" w:rsidRPr="00B07660">
        <w:rPr>
          <w:b/>
          <w:bCs/>
        </w:rPr>
        <w:t>[</w:t>
      </w:r>
      <w:r w:rsidR="00C87343">
        <w:rPr>
          <w:b/>
          <w:bCs/>
        </w:rPr>
        <w:t>2</w:t>
      </w:r>
      <w:r w:rsidR="00C87343" w:rsidRPr="00B07660">
        <w:rPr>
          <w:b/>
          <w:bCs/>
        </w:rPr>
        <w:t>]</w:t>
      </w:r>
      <w:r w:rsidR="00C87343" w:rsidRPr="00B07660">
        <w:t>.</w:t>
      </w:r>
    </w:p>
    <w:p w14:paraId="476759BC" w14:textId="4A018E7B" w:rsidR="00763BB9" w:rsidRPr="00786A13" w:rsidRDefault="00763BB9" w:rsidP="0021090D">
      <w:pPr>
        <w:pStyle w:val="Narration"/>
        <w:numPr>
          <w:ilvl w:val="2"/>
          <w:numId w:val="3"/>
        </w:numPr>
        <w:rPr>
          <w:color w:val="auto"/>
          <w:lang w:val="en-IN"/>
        </w:rPr>
      </w:pPr>
      <w:r w:rsidRPr="00786A13">
        <w:rPr>
          <w:color w:val="auto"/>
          <w:highlight w:val="yellow"/>
          <w:lang w:val="en-IN"/>
        </w:rPr>
        <w:t>SCREEN:</w:t>
      </w:r>
      <w:r w:rsidRPr="00786A13">
        <w:rPr>
          <w:color w:val="auto"/>
          <w:lang w:val="en-IN"/>
        </w:rPr>
        <w:t xml:space="preserve"> Talent opening a safety event log and entering details of any incidents as they occur during the session</w:t>
      </w:r>
      <w:r w:rsidR="00C87343" w:rsidRPr="00786A13">
        <w:rPr>
          <w:color w:val="auto"/>
          <w:lang w:val="en-IN"/>
        </w:rPr>
        <w:t>.</w:t>
      </w:r>
    </w:p>
    <w:p w14:paraId="56747FD5" w14:textId="38C3D53B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CB37F7">
        <w:rPr>
          <w:highlight w:val="yellow"/>
          <w:lang w:val="en-IN"/>
        </w:rPr>
        <w:t>SCREEN:</w:t>
      </w:r>
      <w:r w:rsidRPr="00B07660">
        <w:rPr>
          <w:lang w:val="en-IN"/>
        </w:rPr>
        <w:t xml:space="preserve"> Talent</w:t>
      </w:r>
      <w:r w:rsidR="00CB37F7">
        <w:rPr>
          <w:lang w:val="en-IN"/>
        </w:rPr>
        <w:t xml:space="preserve"> </w:t>
      </w:r>
      <w:r w:rsidRPr="00C87343">
        <w:rPr>
          <w:lang w:val="en-IN"/>
        </w:rPr>
        <w:t>selecting End Game from</w:t>
      </w:r>
      <w:r w:rsidRPr="00B07660">
        <w:rPr>
          <w:lang w:val="en-IN"/>
        </w:rPr>
        <w:t xml:space="preserve"> the game interface.</w:t>
      </w:r>
      <w:r w:rsidR="00C87343">
        <w:rPr>
          <w:lang w:val="en-IN"/>
        </w:rPr>
        <w:br/>
      </w:r>
    </w:p>
    <w:p w14:paraId="4E58DFAD" w14:textId="57D62E35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>Collect post-intervention outcomes before the patient's hospital discharge</w:t>
      </w:r>
      <w:r w:rsidR="00C87343">
        <w:t xml:space="preserve"> such as </w:t>
      </w:r>
      <w:r w:rsidRPr="00B07660">
        <w:t>F</w:t>
      </w:r>
      <w:r w:rsidR="00CB37F7">
        <w:t>MUE</w:t>
      </w:r>
      <w:r w:rsidRPr="00B07660">
        <w:t>, grip strength measured with a dynamometer, and a qualitative evaluation of the patient’s gameplay experience</w:t>
      </w:r>
      <w:r w:rsidR="00CB37F7">
        <w:t xml:space="preserve"> </w:t>
      </w:r>
      <w:r w:rsidR="00CB37F7" w:rsidRPr="00CB37F7">
        <w:rPr>
          <w:b/>
          <w:bCs/>
        </w:rPr>
        <w:t>[1]</w:t>
      </w:r>
      <w:r w:rsidRPr="00CB37F7">
        <w:rPr>
          <w:b/>
          <w:bCs/>
        </w:rPr>
        <w:t>.</w:t>
      </w:r>
      <w:r w:rsidRPr="00B07660">
        <w:t xml:space="preserve"> Record any additional game-specific metrics, such as level of difficulty, artificial intelligence support level, or total in-game distance </w:t>
      </w:r>
      <w:proofErr w:type="spellStart"/>
      <w:r w:rsidRPr="00B07660">
        <w:t>traveled</w:t>
      </w:r>
      <w:proofErr w:type="spellEnd"/>
      <w:r w:rsidRPr="00B07660">
        <w:t xml:space="preserve"> </w:t>
      </w:r>
      <w:r w:rsidRPr="00B07660">
        <w:rPr>
          <w:b/>
          <w:bCs/>
        </w:rPr>
        <w:t>[1]</w:t>
      </w:r>
      <w:r w:rsidRPr="00B07660">
        <w:t>.</w:t>
      </w:r>
    </w:p>
    <w:p w14:paraId="68421091" w14:textId="07BF14C8" w:rsidR="00CB37F7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administering FMUE assessment</w:t>
      </w:r>
      <w:r w:rsidR="00CB37F7">
        <w:rPr>
          <w:lang w:val="en-IN"/>
        </w:rPr>
        <w:t>/</w:t>
      </w:r>
      <w:r w:rsidRPr="00B07660">
        <w:rPr>
          <w:lang w:val="en-IN"/>
        </w:rPr>
        <w:t xml:space="preserve"> measuring grip strength with a dynamometer</w:t>
      </w:r>
      <w:r w:rsidR="00CB37F7">
        <w:rPr>
          <w:lang w:val="en-IN"/>
        </w:rPr>
        <w:t xml:space="preserve">. </w:t>
      </w:r>
    </w:p>
    <w:p w14:paraId="4289CCC2" w14:textId="41A9113B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 xml:space="preserve"> </w:t>
      </w:r>
      <w:r w:rsidR="00CB37F7">
        <w:rPr>
          <w:lang w:val="en-IN"/>
        </w:rPr>
        <w:t xml:space="preserve">Talent </w:t>
      </w:r>
      <w:r w:rsidRPr="00B07660">
        <w:rPr>
          <w:lang w:val="en-IN"/>
        </w:rPr>
        <w:t>asking the patient questions regarding their gameplay experience while recording responses.</w:t>
      </w:r>
    </w:p>
    <w:p w14:paraId="3B81114F" w14:textId="77777777" w:rsidR="00763BB9" w:rsidRPr="00B07660" w:rsidRDefault="00763BB9" w:rsidP="00763BB9">
      <w:pPr>
        <w:rPr>
          <w:lang w:val="en-IN"/>
        </w:rPr>
      </w:pPr>
    </w:p>
    <w:p w14:paraId="09689C4F" w14:textId="0E06EE2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2DD05C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A508F">
        <w:rPr>
          <w:rFonts w:eastAsia="Times New Roman" w:cstheme="minorHAnsi"/>
          <w:bCs/>
        </w:rPr>
        <w:t>8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575B2D3" w14:textId="52A423DC" w:rsidR="003A508F" w:rsidRDefault="003A508F" w:rsidP="003A508F">
      <w:pPr>
        <w:pStyle w:val="Narration"/>
        <w:numPr>
          <w:ilvl w:val="1"/>
          <w:numId w:val="3"/>
        </w:numPr>
      </w:pPr>
      <w:r w:rsidRPr="00EA1C66">
        <w:t xml:space="preserve">Roll-up patients were enrolled within 9.7 days of stroke onset </w:t>
      </w:r>
      <w:r w:rsidRPr="00EA1C66">
        <w:rPr>
          <w:b/>
        </w:rPr>
        <w:t>[1]</w:t>
      </w:r>
      <w:r w:rsidRPr="00EA1C66">
        <w:t xml:space="preserve">, with a mean age of 58.7 years </w:t>
      </w:r>
      <w:r w:rsidRPr="00EA1C66">
        <w:rPr>
          <w:b/>
        </w:rPr>
        <w:t>[2]</w:t>
      </w:r>
      <w:r w:rsidRPr="00EA1C66">
        <w:t xml:space="preserve"> and a mean body mass index of 27.44 kilograms per square meter </w:t>
      </w:r>
      <w:r w:rsidRPr="00EA1C66">
        <w:rPr>
          <w:b/>
        </w:rPr>
        <w:t>[3]</w:t>
      </w:r>
      <w:r w:rsidRPr="00EA1C66">
        <w:t>.</w:t>
      </w:r>
    </w:p>
    <w:p w14:paraId="7F5A20D7" w14:textId="77777777" w:rsidR="003A508F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 xml:space="preserve">Video editor: Highlight the row "Time from onset to </w:t>
      </w:r>
      <w:proofErr w:type="spellStart"/>
      <w:r w:rsidRPr="003A508F">
        <w:rPr>
          <w:i/>
          <w:iCs/>
          <w:color w:val="0070C0"/>
          <w:lang w:val="en-IN"/>
        </w:rPr>
        <w:t>enrollment</w:t>
      </w:r>
      <w:proofErr w:type="spellEnd"/>
      <w:r w:rsidRPr="003A508F">
        <w:rPr>
          <w:i/>
          <w:iCs/>
          <w:color w:val="0070C0"/>
          <w:lang w:val="en-IN"/>
        </w:rPr>
        <w:t xml:space="preserve"> (days)" with the value "9.7 (± 11.3)"</w:t>
      </w:r>
    </w:p>
    <w:p w14:paraId="3FAAD04A" w14:textId="77777777" w:rsidR="003A508F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>Video editor: Highlight the row "Age (years)" with the value "58.7 (±7.8)"</w:t>
      </w:r>
    </w:p>
    <w:p w14:paraId="17058E36" w14:textId="29B4F0A3" w:rsidR="003A508F" w:rsidRPr="00EA1C66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>Video editor: Highlight the row "BMI" with the value "27.44 (±3.5)"</w:t>
      </w:r>
      <w:r w:rsidR="008446B3">
        <w:rPr>
          <w:i/>
          <w:iCs/>
          <w:color w:val="0070C0"/>
          <w:lang w:val="en-IN"/>
        </w:rPr>
        <w:br/>
      </w:r>
    </w:p>
    <w:p w14:paraId="4B2D739A" w14:textId="3BCB60B2" w:rsidR="003A508F" w:rsidRDefault="003A508F" w:rsidP="003A508F">
      <w:pPr>
        <w:pStyle w:val="Narration"/>
        <w:numPr>
          <w:ilvl w:val="1"/>
          <w:numId w:val="3"/>
        </w:numPr>
      </w:pPr>
      <w:r w:rsidRPr="00EA1C66">
        <w:t xml:space="preserve">On average, patients tolerated 47.6 minutes on task using the video game therapy system, although the 60-minute target was not reached </w:t>
      </w:r>
      <w:r w:rsidRPr="00EA1C66">
        <w:rPr>
          <w:b/>
        </w:rPr>
        <w:t>[</w:t>
      </w:r>
      <w:r>
        <w:rPr>
          <w:b/>
        </w:rPr>
        <w:t>1</w:t>
      </w:r>
      <w:r w:rsidRPr="00EA1C66">
        <w:rPr>
          <w:b/>
        </w:rPr>
        <w:t>]</w:t>
      </w:r>
      <w:r w:rsidRPr="00EA1C66">
        <w:t>.</w:t>
      </w:r>
    </w:p>
    <w:p w14:paraId="29B8A773" w14:textId="1D807854" w:rsidR="003A508F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>Video editor: Highlight the row "Total TOT Achieved (minutes)" with the value "47.6 (±3.9)"</w:t>
      </w:r>
      <w:r w:rsidR="008446B3">
        <w:rPr>
          <w:i/>
          <w:iCs/>
          <w:color w:val="0070C0"/>
          <w:lang w:val="en-IN"/>
        </w:rPr>
        <w:br/>
      </w:r>
    </w:p>
    <w:p w14:paraId="17544328" w14:textId="48A7D5C7" w:rsidR="003A508F" w:rsidRDefault="003A508F" w:rsidP="003A508F">
      <w:pPr>
        <w:pStyle w:val="Narration"/>
        <w:numPr>
          <w:ilvl w:val="1"/>
          <w:numId w:val="3"/>
        </w:numPr>
      </w:pPr>
      <w:r w:rsidRPr="00EA1C66">
        <w:t xml:space="preserve">All attempted sessions were completed during the roll-up period using the stopping criteria </w:t>
      </w:r>
      <w:r w:rsidRPr="00EA1C66">
        <w:rPr>
          <w:b/>
        </w:rPr>
        <w:t>[1]</w:t>
      </w:r>
      <w:r>
        <w:t xml:space="preserve">. </w:t>
      </w:r>
      <w:r w:rsidRPr="00EA1C66">
        <w:t xml:space="preserve">No safety events interfered with the patient’s hospital course, and zero safety events were recorded during sessions for the 6 patients </w:t>
      </w:r>
      <w:r w:rsidRPr="00EA1C66">
        <w:rPr>
          <w:b/>
        </w:rPr>
        <w:t>[</w:t>
      </w:r>
      <w:r>
        <w:rPr>
          <w:b/>
        </w:rPr>
        <w:t>2</w:t>
      </w:r>
      <w:r w:rsidRPr="00EA1C66">
        <w:rPr>
          <w:b/>
        </w:rPr>
        <w:t>]</w:t>
      </w:r>
      <w:r w:rsidRPr="00EA1C66">
        <w:t>.</w:t>
      </w:r>
    </w:p>
    <w:p w14:paraId="16A10770" w14:textId="77777777" w:rsidR="003A508F" w:rsidRPr="00EA1C66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>Video editor: Highlight the row "Proportion of sessions completed" with the value "100% (7 attempted)"</w:t>
      </w:r>
    </w:p>
    <w:p w14:paraId="55BF6461" w14:textId="77777777" w:rsidR="003A508F" w:rsidRPr="00EA1C66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>Video editor: Highlight the row "Number of Safety Events During Session" with the value "0"</w:t>
      </w:r>
    </w:p>
    <w:p w14:paraId="2A7ACC95" w14:textId="77777777" w:rsidR="003A508F" w:rsidRPr="00B07660" w:rsidRDefault="003A508F" w:rsidP="003A508F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10-30T13:48:00Z" w:initials="PS">
    <w:p w14:paraId="432EEB74" w14:textId="77777777" w:rsidR="00C87343" w:rsidRDefault="00C87343" w:rsidP="00C87343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fill in this information</w:t>
      </w:r>
    </w:p>
  </w:comment>
  <w:comment w:id="3" w:author="Pallavi  Sharma" w:date="2025-10-30T13:36:00Z" w:initials="PS">
    <w:p w14:paraId="31C00967" w14:textId="494DEC10" w:rsidR="005E7FD4" w:rsidRDefault="005E7FD4" w:rsidP="005E7FD4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Is it possible to film thi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32EEB74" w15:done="0"/>
  <w15:commentEx w15:paraId="31C0096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93B3BC3" w16cex:dateUtc="2025-10-30T08:18:00Z"/>
  <w16cex:commentExtensible w16cex:durableId="151F517B" w16cex:dateUtc="2025-10-30T08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32EEB74" w16cid:durableId="193B3BC3"/>
  <w16cid:commentId w16cid:paraId="31C00967" w16cid:durableId="151F517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4CB87C" w14:textId="77777777" w:rsidR="00336383" w:rsidRDefault="00336383">
      <w:r>
        <w:separator/>
      </w:r>
    </w:p>
    <w:p w14:paraId="664E471C" w14:textId="77777777" w:rsidR="00336383" w:rsidRDefault="00336383"/>
  </w:endnote>
  <w:endnote w:type="continuationSeparator" w:id="0">
    <w:p w14:paraId="10D009C8" w14:textId="77777777" w:rsidR="00336383" w:rsidRDefault="00336383">
      <w:r>
        <w:continuationSeparator/>
      </w:r>
    </w:p>
    <w:p w14:paraId="1813E6A5" w14:textId="77777777" w:rsidR="00336383" w:rsidRDefault="003363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D67E6D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63BB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FC1E06" w14:textId="77777777" w:rsidR="00336383" w:rsidRDefault="00336383">
      <w:r>
        <w:separator/>
      </w:r>
    </w:p>
    <w:p w14:paraId="3818C15E" w14:textId="77777777" w:rsidR="00336383" w:rsidRDefault="00336383"/>
  </w:footnote>
  <w:footnote w:type="continuationSeparator" w:id="0">
    <w:p w14:paraId="44E091E4" w14:textId="77777777" w:rsidR="00336383" w:rsidRDefault="00336383">
      <w:r>
        <w:continuationSeparator/>
      </w:r>
    </w:p>
    <w:p w14:paraId="7649BBB4" w14:textId="77777777" w:rsidR="00336383" w:rsidRDefault="003363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405F"/>
    <w:rsid w:val="003355A8"/>
    <w:rsid w:val="00336383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08F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017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7FD4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BB9"/>
    <w:rsid w:val="0076691B"/>
    <w:rsid w:val="0077071A"/>
    <w:rsid w:val="00772380"/>
    <w:rsid w:val="00772548"/>
    <w:rsid w:val="00777388"/>
    <w:rsid w:val="00785075"/>
    <w:rsid w:val="00786A13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6B3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4A4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7343"/>
    <w:rsid w:val="00C9250E"/>
    <w:rsid w:val="00C96FC6"/>
    <w:rsid w:val="00C97B11"/>
    <w:rsid w:val="00CA27A0"/>
    <w:rsid w:val="00CB036A"/>
    <w:rsid w:val="00CB039A"/>
    <w:rsid w:val="00CB0B79"/>
    <w:rsid w:val="00CB37F7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63BB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63BB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63BB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63BB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63BB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63BB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files_upload.php?src=20918778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files_upload.php?src=2091877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0C2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04A42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A3C16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3</Pages>
  <Words>3024</Words>
  <Characters>16123</Characters>
  <Application>Microsoft Office Word</Application>
  <DocSecurity>0</DocSecurity>
  <Lines>393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9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5</cp:revision>
  <dcterms:created xsi:type="dcterms:W3CDTF">2025-09-12T12:20:00Z</dcterms:created>
  <dcterms:modified xsi:type="dcterms:W3CDTF">2025-10-30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